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3826F2" w14:textId="6016C6CD" w:rsidR="0015259B" w:rsidRPr="00AA2ACB" w:rsidRDefault="00610EB5" w:rsidP="0015259B">
      <w:pPr>
        <w:pStyle w:val="Title"/>
        <w:rPr>
          <w:rFonts w:ascii="Avenir Next LT Pro" w:hAnsi="Avenir Next LT Pro" w:cs="Calibri"/>
          <w:sz w:val="24"/>
          <w:szCs w:val="24"/>
        </w:rPr>
      </w:pPr>
      <w:r>
        <w:rPr>
          <w:rFonts w:ascii="Avenir Next LT Pro" w:hAnsi="Avenir Next LT Pro"/>
          <w:color w:val="7030A0"/>
          <w:sz w:val="20"/>
        </w:rPr>
        <w:t xml:space="preserve"> </w:t>
      </w:r>
    </w:p>
    <w:p w14:paraId="0C7CC58F" w14:textId="5146DAB2" w:rsidR="004D242F" w:rsidRDefault="004D242F" w:rsidP="004D242F">
      <w:pPr>
        <w:pStyle w:val="Title"/>
        <w:rPr>
          <w:rFonts w:ascii="Calibri" w:hAnsi="Calibri" w:cs="Calibri"/>
          <w:sz w:val="24"/>
          <w:szCs w:val="24"/>
        </w:rPr>
      </w:pPr>
    </w:p>
    <w:p w14:paraId="29B3AD08" w14:textId="77777777" w:rsidR="004D242F" w:rsidRPr="002041C1" w:rsidRDefault="004D242F" w:rsidP="004D242F">
      <w:pPr>
        <w:pStyle w:val="Title"/>
        <w:rPr>
          <w:rFonts w:ascii="Calibri" w:hAnsi="Calibri" w:cs="Calibri"/>
          <w:sz w:val="24"/>
          <w:szCs w:val="24"/>
        </w:rPr>
      </w:pPr>
    </w:p>
    <w:p w14:paraId="6D01DA94" w14:textId="77777777" w:rsidR="004D242F" w:rsidRPr="00985AE1" w:rsidRDefault="004D242F" w:rsidP="004D242F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7B2B5553" w14:textId="77777777" w:rsidR="004D242F" w:rsidRPr="00985AE1" w:rsidRDefault="004D242F" w:rsidP="004D242F">
      <w:pPr>
        <w:pStyle w:val="Title"/>
        <w:rPr>
          <w:rFonts w:ascii="Calibri" w:hAnsi="Calibri" w:cs="Calibri"/>
          <w:sz w:val="20"/>
        </w:rPr>
      </w:pPr>
    </w:p>
    <w:p w14:paraId="48755134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Questions &amp; Answers</w:t>
      </w:r>
    </w:p>
    <w:p w14:paraId="57B92210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745CA869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 w:rsidRPr="00985AE1">
        <w:rPr>
          <w:rFonts w:ascii="Calibri" w:hAnsi="Calibri" w:cs="Calibri"/>
          <w:sz w:val="40"/>
          <w:szCs w:val="40"/>
        </w:rPr>
        <w:t>to</w:t>
      </w:r>
    </w:p>
    <w:p w14:paraId="21B5B3DD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52C1F888" w14:textId="70D07E6E" w:rsidR="004D242F" w:rsidRPr="00852E60" w:rsidRDefault="004D242F" w:rsidP="004D242F">
      <w:pPr>
        <w:pStyle w:val="Subtitle"/>
        <w:rPr>
          <w:rFonts w:ascii="Calibri" w:hAnsi="Calibri" w:cs="Calibri"/>
          <w:sz w:val="40"/>
          <w:szCs w:val="40"/>
        </w:rPr>
      </w:pPr>
      <w:r w:rsidRPr="00852E60">
        <w:rPr>
          <w:rFonts w:ascii="Calibri" w:hAnsi="Calibri" w:cs="Calibri"/>
          <w:sz w:val="40"/>
          <w:szCs w:val="40"/>
        </w:rPr>
        <w:t>RF</w:t>
      </w:r>
      <w:r w:rsidR="00E83ABA" w:rsidRPr="00852E60">
        <w:rPr>
          <w:rFonts w:ascii="Calibri" w:hAnsi="Calibri" w:cs="Calibri"/>
          <w:sz w:val="40"/>
          <w:szCs w:val="40"/>
        </w:rPr>
        <w:t>Q</w:t>
      </w:r>
      <w:r w:rsidRPr="00852E60">
        <w:rPr>
          <w:rFonts w:ascii="Calibri" w:hAnsi="Calibri" w:cs="Calibri"/>
          <w:sz w:val="40"/>
          <w:szCs w:val="40"/>
        </w:rPr>
        <w:t xml:space="preserve"> No. 90</w:t>
      </w:r>
      <w:r w:rsidR="00852E60" w:rsidRPr="00852E60">
        <w:rPr>
          <w:rFonts w:ascii="Calibri" w:hAnsi="Calibri" w:cs="Calibri"/>
          <w:sz w:val="40"/>
          <w:szCs w:val="40"/>
        </w:rPr>
        <w:t>2561</w:t>
      </w:r>
    </w:p>
    <w:p w14:paraId="76684BAD" w14:textId="77777777" w:rsidR="004D242F" w:rsidRPr="00852E6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1A2C16A0" w14:textId="77777777" w:rsidR="004D242F" w:rsidRPr="00852E60" w:rsidRDefault="004D242F" w:rsidP="004D242F">
      <w:pPr>
        <w:pStyle w:val="Heading3"/>
        <w:rPr>
          <w:rFonts w:ascii="Calibri" w:hAnsi="Calibri" w:cs="Calibri"/>
          <w:sz w:val="40"/>
          <w:szCs w:val="40"/>
        </w:rPr>
      </w:pPr>
      <w:r w:rsidRPr="00852E60">
        <w:rPr>
          <w:rFonts w:ascii="Calibri" w:hAnsi="Calibri" w:cs="Calibri"/>
          <w:sz w:val="40"/>
          <w:szCs w:val="40"/>
        </w:rPr>
        <w:t>for</w:t>
      </w:r>
    </w:p>
    <w:p w14:paraId="286CA575" w14:textId="77777777" w:rsidR="004D242F" w:rsidRPr="00852E6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139421D3" w14:textId="77777777" w:rsidR="00852E60" w:rsidRPr="00852E60" w:rsidRDefault="00852E60" w:rsidP="00852E60">
      <w:pPr>
        <w:pStyle w:val="RFP-QHeader2"/>
        <w:rPr>
          <w:rFonts w:ascii="Calibri" w:hAnsi="Calibri" w:cs="Calibri"/>
          <w:sz w:val="40"/>
          <w:szCs w:val="40"/>
        </w:rPr>
      </w:pPr>
      <w:bookmarkStart w:id="0" w:name="BidTitle"/>
      <w:bookmarkEnd w:id="0"/>
      <w:r w:rsidRPr="00852E60">
        <w:rPr>
          <w:rFonts w:ascii="Calibri" w:hAnsi="Calibri" w:cs="Calibri"/>
          <w:sz w:val="40"/>
          <w:szCs w:val="40"/>
        </w:rPr>
        <w:t xml:space="preserve">CrowdStrike Falcon Endpoint Detection </w:t>
      </w:r>
    </w:p>
    <w:p w14:paraId="05300FC2" w14:textId="34E257BF" w:rsidR="004D242F" w:rsidRPr="00852E60" w:rsidRDefault="00852E60" w:rsidP="00852E60">
      <w:pPr>
        <w:pStyle w:val="RFP-QHeader2"/>
        <w:rPr>
          <w:rFonts w:ascii="Calibri" w:hAnsi="Calibri" w:cs="Calibri"/>
          <w:sz w:val="40"/>
          <w:szCs w:val="40"/>
          <w:highlight w:val="yellow"/>
        </w:rPr>
      </w:pPr>
      <w:r w:rsidRPr="00852E60">
        <w:rPr>
          <w:rFonts w:ascii="Calibri" w:hAnsi="Calibri" w:cs="Calibri"/>
          <w:sz w:val="40"/>
          <w:szCs w:val="40"/>
        </w:rPr>
        <w:t>and Response Solution</w:t>
      </w:r>
    </w:p>
    <w:p w14:paraId="1FD9350F" w14:textId="77777777" w:rsidR="004D242F" w:rsidRPr="00852E60" w:rsidRDefault="004D242F" w:rsidP="004D242F">
      <w:pPr>
        <w:jc w:val="center"/>
        <w:rPr>
          <w:rFonts w:ascii="Calibri" w:hAnsi="Calibri" w:cs="Calibri"/>
          <w:b/>
          <w:sz w:val="20"/>
        </w:rPr>
      </w:pPr>
    </w:p>
    <w:p w14:paraId="6AD54109" w14:textId="4A230E28" w:rsidR="004D242F" w:rsidRPr="00852E60" w:rsidRDefault="00461212" w:rsidP="004D242F">
      <w:pPr>
        <w:jc w:val="center"/>
        <w:rPr>
          <w:rFonts w:ascii="Calibri" w:hAnsi="Calibri" w:cs="Calibri"/>
          <w:b/>
          <w:sz w:val="28"/>
          <w:szCs w:val="28"/>
        </w:rPr>
      </w:pPr>
      <w:r w:rsidRPr="00852E60">
        <w:rPr>
          <w:rFonts w:ascii="Calibri" w:hAnsi="Calibri" w:cs="Calibri"/>
          <w:b/>
          <w:sz w:val="28"/>
          <w:szCs w:val="28"/>
        </w:rPr>
        <w:t>Networking/Bidders Conference</w:t>
      </w:r>
      <w:r w:rsidR="004D242F" w:rsidRPr="00852E60">
        <w:rPr>
          <w:rFonts w:ascii="Calibri" w:hAnsi="Calibri" w:cs="Calibri"/>
          <w:b/>
          <w:sz w:val="28"/>
          <w:szCs w:val="28"/>
        </w:rPr>
        <w:t xml:space="preserve"> Held on </w:t>
      </w:r>
      <w:r w:rsidR="00852E60" w:rsidRPr="00852E60">
        <w:rPr>
          <w:rFonts w:ascii="Calibri" w:hAnsi="Calibri" w:cs="Calibri"/>
          <w:b/>
          <w:sz w:val="28"/>
          <w:szCs w:val="28"/>
        </w:rPr>
        <w:t>November 2</w:t>
      </w:r>
      <w:r w:rsidR="00852E60">
        <w:rPr>
          <w:rFonts w:ascii="Calibri" w:hAnsi="Calibri" w:cs="Calibri"/>
          <w:b/>
          <w:sz w:val="28"/>
          <w:szCs w:val="28"/>
        </w:rPr>
        <w:t>1</w:t>
      </w:r>
      <w:r w:rsidR="00852E60" w:rsidRPr="00852E60">
        <w:rPr>
          <w:rFonts w:ascii="Calibri" w:hAnsi="Calibri" w:cs="Calibri"/>
          <w:b/>
          <w:sz w:val="28"/>
          <w:szCs w:val="28"/>
        </w:rPr>
        <w:t>, 2024</w:t>
      </w:r>
    </w:p>
    <w:p w14:paraId="122CE624" w14:textId="77777777" w:rsidR="004D242F" w:rsidRPr="00985AE1" w:rsidRDefault="004D242F" w:rsidP="004D242F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70"/>
      </w:tblGrid>
      <w:tr w:rsidR="004D242F" w:rsidRPr="00C367AB" w14:paraId="266D1A96" w14:textId="77777777"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F85ADE5" w14:textId="67D1DCF2" w:rsidR="004D242F" w:rsidRPr="00C367AB" w:rsidRDefault="004D242F">
            <w:pPr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e</w:t>
            </w:r>
            <w:r>
              <w:rPr>
                <w:rFonts w:ascii="Calibri" w:hAnsi="Calibri" w:cs="Calibri"/>
                <w:b/>
                <w:sz w:val="28"/>
                <w:szCs w:val="28"/>
              </w:rPr>
              <w:t>ral Services Agency (GSA</w:t>
            </w:r>
            <w:r w:rsidRPr="00852E60">
              <w:rPr>
                <w:rFonts w:ascii="Calibri" w:hAnsi="Calibri" w:cs="Calibri"/>
                <w:b/>
                <w:sz w:val="28"/>
                <w:szCs w:val="28"/>
              </w:rPr>
              <w:t>), RF</w:t>
            </w:r>
            <w:r w:rsidR="00E83ABA" w:rsidRPr="00852E60">
              <w:rPr>
                <w:rFonts w:ascii="Calibri" w:hAnsi="Calibri" w:cs="Calibri"/>
                <w:b/>
                <w:sz w:val="28"/>
                <w:szCs w:val="28"/>
              </w:rPr>
              <w:t>Q</w:t>
            </w:r>
            <w:r w:rsidRPr="00852E60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Questions &amp; Answers (Q&amp;A) has been electronically issued to potential bidders via email. </w:t>
            </w:r>
            <w:r w:rsidR="008723BA">
              <w:rPr>
                <w:rFonts w:ascii="Calibri" w:hAnsi="Calibri" w:cs="Calibri"/>
                <w:b/>
                <w:sz w:val="28"/>
                <w:szCs w:val="28"/>
              </w:rPr>
              <w:t>E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mail addresses used are those in the County’s Small Local Emerging Business (SLEB) Vendor Database or other sources. If you have registered or are certified as a SLEB, please ensure that the complete and accurate email address is noted and kept updated in the SLEB Vendor Database. </w:t>
            </w:r>
            <w:r w:rsidRPr="00852E60">
              <w:rPr>
                <w:rFonts w:ascii="Calibri" w:hAnsi="Calibri" w:cs="Calibri"/>
                <w:b/>
                <w:sz w:val="28"/>
                <w:szCs w:val="28"/>
              </w:rPr>
              <w:t xml:space="preserve">This </w:t>
            </w:r>
            <w:r w:rsidR="00E83ABA" w:rsidRPr="00852E60">
              <w:rPr>
                <w:rFonts w:ascii="Calibri" w:hAnsi="Calibri" w:cs="Calibri"/>
                <w:b/>
                <w:sz w:val="28"/>
                <w:szCs w:val="28"/>
              </w:rPr>
              <w:t xml:space="preserve">RFQ 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Q&amp;A will also be posted on the GSA Contracting Opportunities website 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located at </w:t>
            </w:r>
            <w:hyperlink r:id="rId11" w:history="1">
              <w:r w:rsidR="00ED3117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="00ED3117">
              <w:rPr>
                <w:rStyle w:val="Hyperlink"/>
                <w:rFonts w:ascii="Calibri" w:hAnsi="Calibri" w:cs="Calibri"/>
                <w:b/>
                <w:sz w:val="28"/>
                <w:szCs w:val="28"/>
              </w:rPr>
              <w:t xml:space="preserve">. </w:t>
            </w:r>
          </w:p>
        </w:tc>
      </w:tr>
    </w:tbl>
    <w:p w14:paraId="42A1B1A7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029203E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4C6DC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6C110B4B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4B81C30E" w14:textId="77777777" w:rsidR="001405C3" w:rsidRDefault="001405C3" w:rsidP="004D242F">
      <w:pPr>
        <w:jc w:val="center"/>
        <w:rPr>
          <w:rFonts w:ascii="Calibri" w:hAnsi="Calibri" w:cs="Calibri"/>
          <w:sz w:val="20"/>
        </w:rPr>
      </w:pPr>
    </w:p>
    <w:p w14:paraId="32912B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0649A87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77D913A" w14:textId="77777777" w:rsidR="004D242F" w:rsidRDefault="004D242F" w:rsidP="003E003E">
      <w:pPr>
        <w:rPr>
          <w:rFonts w:ascii="Calibri" w:hAnsi="Calibri" w:cs="Calibri"/>
          <w:sz w:val="20"/>
        </w:rPr>
      </w:pPr>
    </w:p>
    <w:p w14:paraId="3D58ED21" w14:textId="6B163FE4" w:rsidR="004D242F" w:rsidRDefault="004D242F" w:rsidP="003E003E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8983242" wp14:editId="51CCCC9E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9525" b="9525"/>
            <wp:wrapNone/>
            <wp:docPr id="1" name="Picture 1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>Alameda County is committed to reducing environmental impacts across our entire supply chain. If printing this document, please print only what you need, print double-sided, and use recycled-content pape</w:t>
      </w:r>
      <w:r w:rsidR="00CF1CF0">
        <w:rPr>
          <w:rFonts w:ascii="Calibri" w:hAnsi="Calibri" w:cs="Calibri"/>
          <w:color w:val="008000"/>
          <w:sz w:val="20"/>
        </w:rPr>
        <w:t xml:space="preserve">r. </w:t>
      </w:r>
    </w:p>
    <w:p w14:paraId="3D4E258F" w14:textId="77777777" w:rsidR="007E74E6" w:rsidRDefault="007E74E6" w:rsidP="004D242F">
      <w:pPr>
        <w:ind w:left="2520"/>
        <w:rPr>
          <w:rFonts w:ascii="Calibri" w:hAnsi="Calibri" w:cs="Calibri"/>
          <w:color w:val="008000"/>
          <w:sz w:val="20"/>
        </w:rPr>
      </w:pPr>
    </w:p>
    <w:p w14:paraId="39C154D6" w14:textId="5633E82B" w:rsidR="00876293" w:rsidRDefault="00DD4376" w:rsidP="00852E60">
      <w:pPr>
        <w:spacing w:after="240"/>
        <w:rPr>
          <w:rFonts w:ascii="Calibri" w:hAnsi="Calibri" w:cs="Calibri"/>
          <w:sz w:val="24"/>
          <w:szCs w:val="24"/>
        </w:rPr>
      </w:pPr>
      <w:r w:rsidRPr="001405C3">
        <w:rPr>
          <w:rFonts w:ascii="Calibri" w:hAnsi="Calibri" w:cs="Calibri"/>
          <w:sz w:val="24"/>
          <w:szCs w:val="24"/>
        </w:rPr>
        <w:lastRenderedPageBreak/>
        <w:t xml:space="preserve">Thank you for your participation and interest in </w:t>
      </w:r>
      <w:r w:rsidR="00ED7796">
        <w:rPr>
          <w:rFonts w:ascii="Calibri" w:hAnsi="Calibri" w:cs="Calibri"/>
          <w:sz w:val="24"/>
          <w:szCs w:val="24"/>
        </w:rPr>
        <w:t>County of Alameda RFQ No. 902561,</w:t>
      </w:r>
      <w:r w:rsidRPr="00852E60">
        <w:rPr>
          <w:rFonts w:ascii="Calibri" w:hAnsi="Calibri" w:cs="Calibri"/>
          <w:sz w:val="24"/>
          <w:szCs w:val="24"/>
        </w:rPr>
        <w:t xml:space="preserve"> </w:t>
      </w:r>
      <w:r w:rsidR="00852E60" w:rsidRPr="00852E60">
        <w:rPr>
          <w:rFonts w:ascii="Calibri" w:hAnsi="Calibri" w:cs="Calibri"/>
          <w:sz w:val="24"/>
          <w:szCs w:val="24"/>
        </w:rPr>
        <w:t>CrowdStrike Falcon Endpoint Detection and Response Solution</w:t>
      </w:r>
      <w:r w:rsidRPr="00852E60">
        <w:rPr>
          <w:rFonts w:ascii="Calibri" w:hAnsi="Calibri" w:cs="Calibri"/>
          <w:sz w:val="24"/>
          <w:szCs w:val="24"/>
        </w:rPr>
        <w:t xml:space="preserve">. </w:t>
      </w:r>
    </w:p>
    <w:p w14:paraId="7F4E5EE6" w14:textId="2319D4B3" w:rsidR="003C1E12" w:rsidRPr="00852E60" w:rsidRDefault="008723BA" w:rsidP="00852E60">
      <w:pPr>
        <w:spacing w:after="240"/>
        <w:rPr>
          <w:rFonts w:ascii="Calibri" w:hAnsi="Calibri" w:cs="Calibri"/>
          <w:szCs w:val="26"/>
        </w:rPr>
      </w:pPr>
      <w:r w:rsidRPr="00852E60">
        <w:rPr>
          <w:rFonts w:ascii="Calibri" w:hAnsi="Calibri" w:cs="Calibri"/>
          <w:sz w:val="24"/>
          <w:szCs w:val="24"/>
        </w:rPr>
        <w:t>No written questions were</w:t>
      </w:r>
      <w:r w:rsidR="003C1E12" w:rsidRPr="00852E60">
        <w:rPr>
          <w:rFonts w:ascii="Calibri" w:hAnsi="Calibri" w:cs="Calibri"/>
          <w:sz w:val="24"/>
          <w:szCs w:val="24"/>
        </w:rPr>
        <w:t xml:space="preserve"> </w:t>
      </w:r>
      <w:r w:rsidR="00937CFF" w:rsidRPr="00852E60">
        <w:rPr>
          <w:rFonts w:ascii="Calibri" w:hAnsi="Calibri" w:cs="Calibri"/>
          <w:sz w:val="24"/>
          <w:szCs w:val="24"/>
        </w:rPr>
        <w:t xml:space="preserve">received via email by </w:t>
      </w:r>
      <w:r w:rsidR="00876293">
        <w:rPr>
          <w:rFonts w:ascii="Calibri" w:hAnsi="Calibri" w:cs="Calibri"/>
          <w:sz w:val="24"/>
          <w:szCs w:val="24"/>
        </w:rPr>
        <w:t xml:space="preserve">the </w:t>
      </w:r>
      <w:r w:rsidR="00852E60" w:rsidRPr="00852E60">
        <w:rPr>
          <w:rFonts w:ascii="Calibri" w:hAnsi="Calibri" w:cs="Calibri"/>
          <w:sz w:val="24"/>
          <w:szCs w:val="24"/>
        </w:rPr>
        <w:t>November 22, 2024,</w:t>
      </w:r>
      <w:r w:rsidR="003C1E12" w:rsidRPr="00852E60">
        <w:rPr>
          <w:rFonts w:ascii="Calibri" w:hAnsi="Calibri" w:cs="Calibri"/>
          <w:sz w:val="24"/>
          <w:szCs w:val="24"/>
        </w:rPr>
        <w:t xml:space="preserve"> deadline. </w:t>
      </w:r>
    </w:p>
    <w:p w14:paraId="4AD30CF4" w14:textId="77777777" w:rsidR="001B7331" w:rsidRPr="00852E60" w:rsidRDefault="001B7331" w:rsidP="00B31BE8">
      <w:pPr>
        <w:autoSpaceDE w:val="0"/>
        <w:autoSpaceDN w:val="0"/>
        <w:adjustRightInd w:val="0"/>
        <w:spacing w:after="360"/>
        <w:ind w:left="720"/>
        <w:rPr>
          <w:rFonts w:ascii="Calibri" w:hAnsi="Calibri" w:cs="Calibri"/>
          <w:b/>
          <w:sz w:val="24"/>
          <w:szCs w:val="24"/>
        </w:rPr>
      </w:pPr>
    </w:p>
    <w:p w14:paraId="5EFDE468" w14:textId="77777777" w:rsidR="001B7331" w:rsidRPr="00CF5745" w:rsidRDefault="001B7331" w:rsidP="001B7331">
      <w:pPr>
        <w:autoSpaceDE w:val="0"/>
        <w:autoSpaceDN w:val="0"/>
        <w:adjustRightInd w:val="0"/>
        <w:spacing w:after="360"/>
        <w:ind w:left="720"/>
        <w:rPr>
          <w:rFonts w:ascii="Calibri" w:hAnsi="Calibri" w:cs="Calibri"/>
          <w:b/>
          <w:sz w:val="24"/>
          <w:szCs w:val="24"/>
        </w:rPr>
      </w:pPr>
    </w:p>
    <w:p w14:paraId="46977829" w14:textId="77777777" w:rsidR="001B7331" w:rsidRPr="00CF5745" w:rsidRDefault="001B7331" w:rsidP="001B7331">
      <w:pPr>
        <w:spacing w:after="60"/>
        <w:ind w:left="720"/>
        <w:rPr>
          <w:rFonts w:ascii="Calibri" w:hAnsi="Calibri" w:cs="Calibri"/>
          <w:b/>
          <w:sz w:val="24"/>
          <w:szCs w:val="24"/>
        </w:rPr>
      </w:pPr>
    </w:p>
    <w:p w14:paraId="6729ABA4" w14:textId="77777777" w:rsidR="0040532F" w:rsidRDefault="0040532F" w:rsidP="001B7331">
      <w:pPr>
        <w:autoSpaceDE w:val="0"/>
        <w:autoSpaceDN w:val="0"/>
        <w:adjustRightInd w:val="0"/>
        <w:spacing w:after="360"/>
        <w:rPr>
          <w:rFonts w:asciiTheme="minorHAnsi" w:hAnsiTheme="minorHAnsi" w:cstheme="minorHAnsi"/>
          <w:b/>
          <w:sz w:val="24"/>
          <w:szCs w:val="24"/>
        </w:rPr>
      </w:pPr>
    </w:p>
    <w:p w14:paraId="32B34D85" w14:textId="6F779C7D" w:rsidR="001B7331" w:rsidRPr="00E85114" w:rsidRDefault="001B7331" w:rsidP="001B7331">
      <w:pPr>
        <w:autoSpaceDE w:val="0"/>
        <w:autoSpaceDN w:val="0"/>
        <w:adjustRightInd w:val="0"/>
        <w:spacing w:after="360"/>
        <w:rPr>
          <w:rFonts w:asciiTheme="minorHAnsi" w:hAnsiTheme="minorHAnsi" w:cstheme="minorHAnsi"/>
          <w:b/>
          <w:sz w:val="24"/>
          <w:szCs w:val="24"/>
        </w:rPr>
        <w:sectPr w:rsidR="001B7331" w:rsidRPr="00E85114" w:rsidSect="007701E3">
          <w:headerReference w:type="default" r:id="rId13"/>
          <w:footerReference w:type="default" r:id="rId14"/>
          <w:headerReference w:type="first" r:id="rId15"/>
          <w:pgSz w:w="12240" w:h="15840"/>
          <w:pgMar w:top="1800" w:right="1080" w:bottom="1440" w:left="1080" w:header="720" w:footer="420" w:gutter="0"/>
          <w:cols w:space="720"/>
          <w:titlePg/>
          <w:docGrid w:linePitch="360"/>
        </w:sectPr>
      </w:pPr>
    </w:p>
    <w:p w14:paraId="13E57060" w14:textId="1A59B4AB" w:rsidR="00A66247" w:rsidRPr="00A66247" w:rsidRDefault="00B94E07" w:rsidP="00A66247">
      <w:pPr>
        <w:jc w:val="center"/>
        <w:rPr>
          <w:rFonts w:ascii="Calibri" w:hAnsi="Calibri" w:cs="Calibri"/>
          <w:b/>
          <w:sz w:val="28"/>
          <w:szCs w:val="28"/>
        </w:rPr>
      </w:pPr>
      <w:r w:rsidRPr="00852E60">
        <w:rPr>
          <w:rFonts w:ascii="Calibri" w:hAnsi="Calibri" w:cs="Calibri"/>
          <w:b/>
          <w:bCs/>
          <w:iCs/>
          <w:sz w:val="28"/>
          <w:szCs w:val="28"/>
        </w:rPr>
        <w:lastRenderedPageBreak/>
        <w:t>RF</w:t>
      </w:r>
      <w:r w:rsidR="00E83ABA" w:rsidRPr="00852E60">
        <w:rPr>
          <w:rFonts w:ascii="Calibri" w:hAnsi="Calibri" w:cs="Calibri"/>
          <w:b/>
          <w:bCs/>
          <w:iCs/>
          <w:sz w:val="28"/>
          <w:szCs w:val="28"/>
        </w:rPr>
        <w:t>Q</w:t>
      </w:r>
      <w:r w:rsidRPr="00852E60">
        <w:rPr>
          <w:rFonts w:ascii="Calibri" w:hAnsi="Calibri" w:cs="Calibri"/>
          <w:b/>
          <w:bCs/>
          <w:iCs/>
          <w:sz w:val="28"/>
          <w:szCs w:val="28"/>
        </w:rPr>
        <w:t xml:space="preserve"> No. 90</w:t>
      </w:r>
      <w:r w:rsidR="00852E60" w:rsidRPr="00852E60">
        <w:rPr>
          <w:rFonts w:ascii="Calibri" w:hAnsi="Calibri" w:cs="Calibri"/>
          <w:b/>
          <w:bCs/>
          <w:iCs/>
          <w:sz w:val="28"/>
          <w:szCs w:val="28"/>
        </w:rPr>
        <w:t>2561</w:t>
      </w:r>
      <w:r w:rsidRPr="00852E60">
        <w:rPr>
          <w:rFonts w:ascii="Calibri" w:hAnsi="Calibri" w:cs="Calibri"/>
          <w:b/>
          <w:bCs/>
          <w:iCs/>
          <w:sz w:val="28"/>
          <w:szCs w:val="28"/>
        </w:rPr>
        <w:t xml:space="preserve"> – </w:t>
      </w:r>
      <w:r w:rsidR="00A66247" w:rsidRPr="00A66247">
        <w:rPr>
          <w:rFonts w:ascii="Calibri" w:hAnsi="Calibri" w:cs="Calibri"/>
          <w:b/>
          <w:sz w:val="28"/>
          <w:szCs w:val="28"/>
        </w:rPr>
        <w:t>CrowdStrike Falcon Endpoint Detection</w:t>
      </w:r>
    </w:p>
    <w:p w14:paraId="665839BA" w14:textId="6414C227" w:rsidR="00B94E07" w:rsidRPr="00852E60" w:rsidRDefault="00A66247" w:rsidP="00A66247">
      <w:pPr>
        <w:spacing w:after="240"/>
        <w:jc w:val="center"/>
        <w:rPr>
          <w:rFonts w:ascii="Calibri" w:hAnsi="Calibri" w:cs="Calibri"/>
          <w:b/>
          <w:sz w:val="20"/>
        </w:rPr>
      </w:pPr>
      <w:r w:rsidRPr="00A66247">
        <w:rPr>
          <w:rFonts w:ascii="Calibri" w:hAnsi="Calibri" w:cs="Calibri"/>
          <w:b/>
          <w:sz w:val="28"/>
          <w:szCs w:val="28"/>
        </w:rPr>
        <w:t>and Response Solution</w:t>
      </w:r>
    </w:p>
    <w:p w14:paraId="0B1BC846" w14:textId="414BE410" w:rsidR="00B94E07" w:rsidRPr="001140C1" w:rsidRDefault="00B94E07" w:rsidP="008B0D41">
      <w:pPr>
        <w:spacing w:after="240"/>
        <w:rPr>
          <w:rFonts w:ascii="Calibri" w:hAnsi="Calibri" w:cs="Calibri"/>
          <w:color w:val="FFFFFF"/>
          <w:sz w:val="24"/>
          <w:szCs w:val="24"/>
        </w:rPr>
      </w:pPr>
      <w:r w:rsidRPr="001140C1">
        <w:rPr>
          <w:rFonts w:ascii="Calibri" w:hAnsi="Calibri" w:cs="Calibri"/>
          <w:sz w:val="24"/>
          <w:szCs w:val="24"/>
        </w:rPr>
        <w:t xml:space="preserve">This Vendor Bid List is being provided for informational purposes to assist bidders in </w:t>
      </w:r>
      <w:r w:rsidR="008723BA" w:rsidRPr="001140C1">
        <w:rPr>
          <w:rFonts w:ascii="Calibri" w:hAnsi="Calibri" w:cs="Calibri"/>
          <w:sz w:val="24"/>
          <w:szCs w:val="24"/>
        </w:rPr>
        <w:t>contacting</w:t>
      </w:r>
      <w:r w:rsidRPr="001140C1">
        <w:rPr>
          <w:rFonts w:ascii="Calibri" w:hAnsi="Calibri" w:cs="Calibri"/>
          <w:sz w:val="24"/>
          <w:szCs w:val="24"/>
        </w:rPr>
        <w:t xml:space="preserve"> other businesses as needed to develop local small and emerging business subcontracting relationships to meet the </w:t>
      </w:r>
      <w:hyperlink r:id="rId16" w:history="1">
        <w:r w:rsidRPr="001140C1">
          <w:rPr>
            <w:rStyle w:val="Hyperlink"/>
            <w:rFonts w:ascii="Calibri" w:hAnsi="Calibri" w:cs="Calibri"/>
            <w:sz w:val="24"/>
            <w:szCs w:val="24"/>
          </w:rPr>
          <w:t>Small Local Emerging Business (SLEB) Program</w:t>
        </w:r>
      </w:hyperlink>
      <w:r w:rsidR="008723BA" w:rsidRPr="001140C1">
        <w:rPr>
          <w:rFonts w:ascii="Calibri" w:hAnsi="Calibri" w:cs="Calibri"/>
          <w:sz w:val="24"/>
          <w:szCs w:val="24"/>
        </w:rPr>
        <w:t xml:space="preserve"> requirement</w:t>
      </w:r>
    </w:p>
    <w:p w14:paraId="57D226D7" w14:textId="29700221" w:rsidR="00B94E07" w:rsidRPr="001140C1" w:rsidRDefault="00E83ABA" w:rsidP="008B0D41">
      <w:pPr>
        <w:spacing w:after="240"/>
        <w:rPr>
          <w:rFonts w:ascii="Calibri" w:hAnsi="Calibri" w:cs="Calibri"/>
          <w:sz w:val="24"/>
          <w:szCs w:val="24"/>
        </w:rPr>
      </w:pPr>
      <w:r w:rsidRPr="001140C1">
        <w:rPr>
          <w:rFonts w:ascii="Calibri" w:hAnsi="Calibri" w:cs="Calibri"/>
          <w:sz w:val="24"/>
          <w:szCs w:val="24"/>
        </w:rPr>
        <w:t xml:space="preserve">This </w:t>
      </w:r>
      <w:r w:rsidR="00937CFF" w:rsidRPr="001140C1">
        <w:rPr>
          <w:rFonts w:ascii="Calibri" w:hAnsi="Calibri" w:cs="Calibri"/>
          <w:sz w:val="24"/>
          <w:szCs w:val="24"/>
        </w:rPr>
        <w:t>Q&amp;A</w:t>
      </w:r>
      <w:r w:rsidR="00B94E07" w:rsidRPr="001140C1">
        <w:rPr>
          <w:rFonts w:ascii="Calibri" w:hAnsi="Calibri" w:cs="Calibri"/>
          <w:sz w:val="24"/>
          <w:szCs w:val="24"/>
        </w:rPr>
        <w:t xml:space="preserve"> is being issued to all vendors on the Vendor Bid List; the following revised vendor</w:t>
      </w:r>
      <w:r w:rsidR="00801940" w:rsidRPr="001140C1">
        <w:rPr>
          <w:rFonts w:ascii="Calibri" w:hAnsi="Calibri" w:cs="Calibri"/>
          <w:sz w:val="24"/>
          <w:szCs w:val="24"/>
        </w:rPr>
        <w:t xml:space="preserve"> bid</w:t>
      </w:r>
      <w:r w:rsidR="00B94E07" w:rsidRPr="001140C1">
        <w:rPr>
          <w:rFonts w:ascii="Calibri" w:hAnsi="Calibri" w:cs="Calibri"/>
          <w:sz w:val="24"/>
          <w:szCs w:val="24"/>
        </w:rPr>
        <w:t xml:space="preserve"> list includes contact information for each vendor attendee at the Networking/Bidders Conferences.</w:t>
      </w:r>
    </w:p>
    <w:tbl>
      <w:tblPr>
        <w:tblW w:w="11814" w:type="dxa"/>
        <w:tblInd w:w="-905" w:type="dxa"/>
        <w:tblLook w:val="04A0" w:firstRow="1" w:lastRow="0" w:firstColumn="1" w:lastColumn="0" w:noHBand="0" w:noVBand="1"/>
      </w:tblPr>
      <w:tblGrid>
        <w:gridCol w:w="1890"/>
        <w:gridCol w:w="1427"/>
        <w:gridCol w:w="1461"/>
        <w:gridCol w:w="2610"/>
        <w:gridCol w:w="1094"/>
        <w:gridCol w:w="437"/>
        <w:gridCol w:w="2943"/>
      </w:tblGrid>
      <w:tr w:rsidR="00852E60" w:rsidRPr="00E4419A" w14:paraId="54DE7CC4" w14:textId="77777777">
        <w:trPr>
          <w:trHeight w:val="255"/>
          <w:tblHeader/>
        </w:trPr>
        <w:tc>
          <w:tcPr>
            <w:tcW w:w="1181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3AD69352" w14:textId="77777777" w:rsidR="00852E60" w:rsidRPr="00E4419A" w:rsidRDefault="00852E60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RFQ   No. 902561-CrodStrike Falcon Endpoint Detection</w:t>
            </w:r>
          </w:p>
        </w:tc>
      </w:tr>
      <w:tr w:rsidR="00852E60" w:rsidRPr="00E4419A" w14:paraId="28CEBB15" w14:textId="77777777">
        <w:trPr>
          <w:trHeight w:val="270"/>
          <w:tblHeader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  <w:hideMark/>
          </w:tcPr>
          <w:p w14:paraId="76654C15" w14:textId="77777777" w:rsidR="00852E60" w:rsidRPr="00E4419A" w:rsidRDefault="00852E60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  <w:t>Business Nam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  <w:hideMark/>
          </w:tcPr>
          <w:p w14:paraId="2724BC83" w14:textId="77777777" w:rsidR="00852E60" w:rsidRPr="00E4419A" w:rsidRDefault="00852E60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  <w:t>Contact Name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  <w:hideMark/>
          </w:tcPr>
          <w:p w14:paraId="4760C33C" w14:textId="77777777" w:rsidR="00852E60" w:rsidRPr="00E4419A" w:rsidRDefault="00852E60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  <w:t>Contact Phone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  <w:hideMark/>
          </w:tcPr>
          <w:p w14:paraId="662E9FDF" w14:textId="77777777" w:rsidR="00852E60" w:rsidRPr="00E4419A" w:rsidRDefault="00852E60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  <w:t>Address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  <w:hideMark/>
          </w:tcPr>
          <w:p w14:paraId="25B82E5E" w14:textId="77777777" w:rsidR="00852E60" w:rsidRPr="00E4419A" w:rsidRDefault="00852E60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  <w:t>City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  <w:hideMark/>
          </w:tcPr>
          <w:p w14:paraId="25D78565" w14:textId="77777777" w:rsidR="00852E60" w:rsidRPr="00E4419A" w:rsidRDefault="00852E60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  <w:t>St.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  <w:hideMark/>
          </w:tcPr>
          <w:p w14:paraId="582544D6" w14:textId="77777777" w:rsidR="00852E60" w:rsidRPr="00E4419A" w:rsidRDefault="00852E60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  <w:t>Email</w:t>
            </w:r>
          </w:p>
        </w:tc>
      </w:tr>
      <w:tr w:rsidR="00852E60" w:rsidRPr="00E4419A" w14:paraId="6841002C" w14:textId="77777777">
        <w:trPr>
          <w:trHeight w:val="24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EBD957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Optiv Security inc.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FDA7BB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Alden Woodside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18BBED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(916) 474-9851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EE4AD7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1144 15th St. Suite 2900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B9E87A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Denver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189060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O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6776B0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Alden.Woodside@Optiv.com</w:t>
            </w:r>
          </w:p>
        </w:tc>
      </w:tr>
      <w:tr w:rsidR="00852E60" w:rsidRPr="00E4419A" w14:paraId="4DEADE43" w14:textId="77777777">
        <w:trPr>
          <w:trHeight w:val="24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B087B4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SSP Dat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2D790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 xml:space="preserve">Eric Pitts               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247A9E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510-215-3436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0C7EE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1304 S 51st Street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82C8B5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Richmond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5A9A07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D3C2F3" w14:textId="77777777" w:rsidR="00852E60" w:rsidRPr="00852E60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17" w:history="1">
              <w:r w:rsidRPr="00852E60">
                <w:rPr>
                  <w:rStyle w:val="Hyperlink"/>
                  <w:rFonts w:asciiTheme="minorHAnsi" w:hAnsiTheme="minorHAnsi" w:cstheme="minorHAnsi"/>
                  <w:color w:val="auto"/>
                  <w:sz w:val="18"/>
                  <w:szCs w:val="18"/>
                </w:rPr>
                <w:t xml:space="preserve">epitts@ssp.com                </w:t>
              </w:r>
            </w:hyperlink>
          </w:p>
        </w:tc>
      </w:tr>
      <w:tr w:rsidR="00852E60" w:rsidRPr="00E4419A" w14:paraId="7B772699" w14:textId="77777777">
        <w:trPr>
          <w:trHeight w:val="24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5D7F17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SSP Dat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E16B87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 xml:space="preserve">Chelsey Ortiz      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E6C92C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510-215-3430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C0807D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1305 S 51st Street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0E1DA5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Richmond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93FB82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24AFBF" w14:textId="77777777" w:rsidR="00852E60" w:rsidRPr="00852E60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18" w:history="1">
              <w:r w:rsidRPr="00852E60">
                <w:rPr>
                  <w:rStyle w:val="Hyperlink"/>
                  <w:rFonts w:asciiTheme="minorHAnsi" w:hAnsiTheme="minorHAnsi" w:cstheme="minorHAnsi"/>
                  <w:color w:val="auto"/>
                  <w:sz w:val="18"/>
                  <w:szCs w:val="18"/>
                </w:rPr>
                <w:t xml:space="preserve">cortiz@ssp.com                </w:t>
              </w:r>
            </w:hyperlink>
          </w:p>
        </w:tc>
      </w:tr>
      <w:tr w:rsidR="00852E60" w:rsidRPr="00E4419A" w14:paraId="4249DE0C" w14:textId="77777777">
        <w:trPr>
          <w:trHeight w:val="24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10B139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ornerston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6B9214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 xml:space="preserve">Derek Lawson    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CFCFDA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650-722-1924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6595B7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241 5th Street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D7E2C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 xml:space="preserve">San Francisco 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4E3F04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D45EE8" w14:textId="77777777" w:rsidR="00852E60" w:rsidRPr="00852E60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19" w:history="1">
              <w:r w:rsidRPr="00852E60">
                <w:rPr>
                  <w:rStyle w:val="Hyperlink"/>
                  <w:rFonts w:asciiTheme="minorHAnsi" w:hAnsiTheme="minorHAnsi" w:cstheme="minorHAnsi"/>
                  <w:color w:val="auto"/>
                  <w:sz w:val="18"/>
                  <w:szCs w:val="18"/>
                </w:rPr>
                <w:t xml:space="preserve">dlawson@cornerstoneconcilium.com     </w:t>
              </w:r>
            </w:hyperlink>
          </w:p>
        </w:tc>
      </w:tr>
      <w:tr w:rsidR="00852E60" w:rsidRPr="00E4419A" w14:paraId="3941B9D7" w14:textId="77777777">
        <w:trPr>
          <w:trHeight w:val="255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83E30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22nd Century Technologies, Inc.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D68A62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Eva Gaddis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87AE5D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888-998-7284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38FAAD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220 Davidson Avenue, Suite 118,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F5B754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Somerset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714B8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NJ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328C6C" w14:textId="77777777" w:rsidR="00852E60" w:rsidRPr="00852E60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20" w:history="1">
              <w:r w:rsidRPr="00852E60">
                <w:rPr>
                  <w:rStyle w:val="Hyperlink"/>
                  <w:rFonts w:asciiTheme="minorHAnsi" w:hAnsiTheme="minorHAnsi" w:cstheme="minorHAnsi"/>
                  <w:color w:val="auto"/>
                  <w:sz w:val="18"/>
                  <w:szCs w:val="18"/>
                </w:rPr>
                <w:t>govt@tscti.com</w:t>
              </w:r>
            </w:hyperlink>
          </w:p>
        </w:tc>
      </w:tr>
      <w:tr w:rsidR="00852E60" w:rsidRPr="00E4419A" w14:paraId="10FCEC08" w14:textId="77777777">
        <w:trPr>
          <w:trHeight w:val="255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834632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onvergeOne, Inc.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28C4E1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Adam Eisenberg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15C7FA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415-969-6880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58C4C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7031 Knoll Center Parkway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042E95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Pleasanton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BBDFC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341455" w14:textId="77777777" w:rsidR="00852E60" w:rsidRPr="00852E60" w:rsidRDefault="00852E60">
            <w:pPr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</w:rPr>
            </w:pPr>
            <w:r w:rsidRPr="00852E60"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</w:rPr>
              <w:t>aeisenberg@convergeone.com</w:t>
            </w:r>
          </w:p>
        </w:tc>
      </w:tr>
      <w:tr w:rsidR="00852E60" w:rsidRPr="00E4419A" w14:paraId="5EAFE256" w14:textId="77777777">
        <w:trPr>
          <w:trHeight w:val="255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F798A4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Solutions Simplifie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A7AC16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SimplifiedRachel DaValle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1A009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95826530-521-0576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E53D28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President8880 Cal Center Dr. Suite 400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67F0BC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Sacramento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B47E6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1EFBC" w14:textId="77777777" w:rsidR="00852E60" w:rsidRPr="00852E60" w:rsidRDefault="00852E60">
            <w:pPr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</w:rPr>
            </w:pPr>
            <w:hyperlink r:id="rId21" w:history="1">
              <w:r w:rsidRPr="00852E60">
                <w:rPr>
                  <w:rStyle w:val="Hyperlink"/>
                  <w:rFonts w:asciiTheme="minorHAnsi" w:hAnsiTheme="minorHAnsi" w:cstheme="minorHAnsi"/>
                  <w:color w:val="auto"/>
                  <w:sz w:val="18"/>
                  <w:szCs w:val="18"/>
                </w:rPr>
                <w:t>rachel.davalle@solutionssimplified</w:t>
              </w:r>
            </w:hyperlink>
          </w:p>
          <w:p w14:paraId="4366ED71" w14:textId="77777777" w:rsidR="00852E60" w:rsidRPr="00852E60" w:rsidRDefault="00852E60">
            <w:pPr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</w:rPr>
            </w:pPr>
            <w:r w:rsidRPr="00852E60"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</w:rPr>
              <w:t>.net</w:t>
            </w:r>
          </w:p>
        </w:tc>
      </w:tr>
      <w:tr w:rsidR="00852E60" w:rsidRPr="00E4419A" w14:paraId="17B1979B" w14:textId="77777777">
        <w:trPr>
          <w:trHeight w:val="255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8AF8BA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Digital Scepter Corporati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74B83C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Matt Caponera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CCA646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949-702-0405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13820D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18100 Von Karman Ave Suite 850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11685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Irvine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79D870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711EA6" w14:textId="77777777" w:rsidR="00852E60" w:rsidRPr="00852E60" w:rsidRDefault="00852E60">
            <w:pPr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</w:rPr>
            </w:pPr>
            <w:r w:rsidRPr="00852E60"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</w:rPr>
              <w:t>matt@digitalscepter.com</w:t>
            </w:r>
          </w:p>
        </w:tc>
      </w:tr>
      <w:tr w:rsidR="00852E60" w:rsidRPr="00E4419A" w14:paraId="025E5EBF" w14:textId="77777777">
        <w:trPr>
          <w:trHeight w:val="255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1CBDC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DataEndur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67364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Gary Klausner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458D35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408.642.6246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4707D8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1960 Zanker Road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0497ED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San Jose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452A41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72BA35" w14:textId="77777777" w:rsidR="00852E60" w:rsidRPr="00852E60" w:rsidRDefault="00852E60">
            <w:pPr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</w:rPr>
            </w:pPr>
            <w:r w:rsidRPr="00852E60"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</w:rPr>
              <w:t>gklausner@dataendure.com</w:t>
            </w:r>
          </w:p>
        </w:tc>
      </w:tr>
      <w:tr w:rsidR="00852E60" w:rsidRPr="00E4419A" w14:paraId="39E58C59" w14:textId="77777777">
        <w:trPr>
          <w:trHeight w:val="255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65708B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Auror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B7651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Mike Maue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6C888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310-630-9566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7F1B6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2510 W 237th Street, Suite 202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A0809A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Torrance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72513D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35AF6" w14:textId="77777777" w:rsidR="00852E60" w:rsidRPr="00852E60" w:rsidRDefault="00852E60">
            <w:pPr>
              <w:rPr>
                <w:rStyle w:val="Hyperlink"/>
                <w:color w:val="auto"/>
              </w:rPr>
            </w:pPr>
            <w:r w:rsidRPr="00852E60"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</w:rPr>
              <w:t>mmaue@aurorait.com</w:t>
            </w:r>
          </w:p>
        </w:tc>
      </w:tr>
      <w:tr w:rsidR="00852E60" w:rsidRPr="00E4419A" w14:paraId="08B4A5F1" w14:textId="77777777">
        <w:trPr>
          <w:trHeight w:val="255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460B46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yber Forza, LLC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2B4735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Eron Heard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57A0BB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480-703-8398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E1608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5201 Great America Pkwy, Suite 432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5FDA32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Santa Clara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4266DD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70F6B1" w14:textId="77777777" w:rsidR="00852E60" w:rsidRPr="00852E60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52E60">
              <w:rPr>
                <w:rFonts w:asciiTheme="minorHAnsi" w:hAnsiTheme="minorHAnsi" w:cstheme="minorHAnsi"/>
                <w:sz w:val="18"/>
                <w:szCs w:val="18"/>
              </w:rPr>
              <w:t>eheard@cyberforza.com</w:t>
            </w:r>
          </w:p>
        </w:tc>
      </w:tr>
      <w:tr w:rsidR="00852E60" w:rsidRPr="00E4419A" w14:paraId="1E509212" w14:textId="77777777">
        <w:trPr>
          <w:trHeight w:val="255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4EC687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Komplete Systems Integrators, Inc.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22DBF6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Kevin Doby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5D1CF5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678 362-2911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2CC81E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12057 Olmstead Drive, suite 100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0618B6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Fayetteville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EEFB07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G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20E727" w14:textId="77777777" w:rsidR="00852E60" w:rsidRPr="00852E60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22" w:history="1">
              <w:r w:rsidRPr="00852E60">
                <w:rPr>
                  <w:rStyle w:val="Hyperlink"/>
                  <w:rFonts w:asciiTheme="minorHAnsi" w:hAnsiTheme="minorHAnsi" w:cstheme="minorHAnsi"/>
                  <w:color w:val="auto"/>
                  <w:sz w:val="18"/>
                  <w:szCs w:val="18"/>
                </w:rPr>
                <w:t>kevin.doby@kompsys.com</w:t>
              </w:r>
            </w:hyperlink>
          </w:p>
        </w:tc>
      </w:tr>
      <w:tr w:rsidR="00852E60" w:rsidRPr="00E4419A" w14:paraId="7F2FD2EF" w14:textId="77777777">
        <w:trPr>
          <w:trHeight w:val="24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007A48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QES Computers Inc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FE968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Lawrence Ling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8A1F0A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(925) 463-8100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D5779B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5321 Hopyard Road, Suite J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A5F43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Pleasanton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053AAB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A8AE34" w14:textId="77777777" w:rsidR="00852E60" w:rsidRPr="00852E60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52E60">
              <w:rPr>
                <w:rFonts w:asciiTheme="minorHAnsi" w:hAnsiTheme="minorHAnsi" w:cstheme="minorHAnsi"/>
                <w:sz w:val="18"/>
                <w:szCs w:val="18"/>
              </w:rPr>
              <w:t>LAWRENCE@QESCORP.COM</w:t>
            </w:r>
          </w:p>
        </w:tc>
      </w:tr>
      <w:tr w:rsidR="00852E60" w:rsidRPr="00E4419A" w14:paraId="0C20415E" w14:textId="77777777">
        <w:trPr>
          <w:trHeight w:val="255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BC170E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The Looking Glass Photographic Arts Inc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D5439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Jennifer Waicukauski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24C3E7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(510) 548-6888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7C73C6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1045 Ashby Avenu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723A44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31F32F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4B198E" w14:textId="77777777" w:rsidR="00852E60" w:rsidRPr="00852E60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52E60">
              <w:rPr>
                <w:rFonts w:asciiTheme="minorHAnsi" w:hAnsiTheme="minorHAnsi" w:cstheme="minorHAnsi"/>
                <w:sz w:val="18"/>
                <w:szCs w:val="18"/>
              </w:rPr>
              <w:t>jen@lookingglassphoto.com</w:t>
            </w:r>
          </w:p>
        </w:tc>
      </w:tr>
      <w:tr w:rsidR="00852E60" w:rsidRPr="00E4419A" w14:paraId="0B28B262" w14:textId="77777777">
        <w:trPr>
          <w:trHeight w:val="24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787276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The PC Professional Inc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CC055D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Dan Sanguinetti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F69B3A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(510) 874-5828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ADBCC4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1615 Webster Street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2F63A0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DC259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E5A646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dan@pcprofessional.com</w:t>
            </w:r>
          </w:p>
        </w:tc>
      </w:tr>
      <w:tr w:rsidR="00852E60" w:rsidRPr="00E4419A" w14:paraId="358B0371" w14:textId="77777777">
        <w:trPr>
          <w:trHeight w:val="24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50231B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 ABJAYON INC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5FA3EB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NEERAJ DATTA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203170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( 510 ) 824-3260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15389A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42808 CHRISTY STREET #114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95E82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Fremont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1B9704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7D3C9C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NEERAJ@ABJAYON.COM</w:t>
            </w:r>
          </w:p>
        </w:tc>
      </w:tr>
      <w:tr w:rsidR="00852E60" w:rsidRPr="00E4419A" w14:paraId="283B3795" w14:textId="77777777">
        <w:trPr>
          <w:trHeight w:val="24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0FC691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 Accela Inc.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416B36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Julian Munoz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BADBD8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( 925 ) 560-6577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90D685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4160 Dublin Blvd, Ste. 128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827945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Dublin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731472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E44516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rfp@accela.com</w:t>
            </w:r>
          </w:p>
        </w:tc>
      </w:tr>
      <w:tr w:rsidR="00852E60" w:rsidRPr="00E4419A" w14:paraId="2B8E72E0" w14:textId="77777777">
        <w:trPr>
          <w:trHeight w:val="24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D019C3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 Cambridge Systematics, Inc.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78FE06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Wendy Williamson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B5D7CB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( 510 ) 873-8700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244647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555 12th St., Suite 1600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A8DD95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497FBB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62AA3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wwilliamson@camsys.com</w:t>
            </w:r>
          </w:p>
        </w:tc>
      </w:tr>
      <w:tr w:rsidR="00852E60" w:rsidRPr="00E4419A" w14:paraId="42C71212" w14:textId="77777777">
        <w:trPr>
          <w:trHeight w:val="24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D9D60B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 Cameo Global, Inc.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F50F3B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Ivy Xin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561CDA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( 925 ) 479-7800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9DCFE7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4695 Chabot Drive, Suite 101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3DC2A8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Pleasanton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619CE5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CCCC50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ixin@cameoglobal.com</w:t>
            </w:r>
          </w:p>
        </w:tc>
      </w:tr>
      <w:tr w:rsidR="00852E60" w:rsidRPr="00E4419A" w14:paraId="3DF395B1" w14:textId="77777777">
        <w:trPr>
          <w:trHeight w:val="24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0D23CA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 Central Computer System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22E1C4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hester Yeung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3BC676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( 510 ) 793-5555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3987CA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5990 Mowry Avenu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1B3204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Newark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5A9102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79AD21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hester@centralcomputer.com</w:t>
            </w:r>
          </w:p>
        </w:tc>
      </w:tr>
      <w:tr w:rsidR="00852E60" w:rsidRPr="00E4419A" w14:paraId="4500A954" w14:textId="77777777">
        <w:trPr>
          <w:trHeight w:val="48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C284D0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 Central Computers of East Bay, Inc.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6DED69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raig Yeung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39CAC9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( 925 ) 484-5888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253B63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5745 Johnson Driv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6431E9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Pleasanton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DB9587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044CBC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ebcorp@centralcomputer.com</w:t>
            </w:r>
          </w:p>
        </w:tc>
      </w:tr>
      <w:tr w:rsidR="00852E60" w:rsidRPr="00E4419A" w14:paraId="1A4250E7" w14:textId="77777777">
        <w:trPr>
          <w:trHeight w:val="24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6CDDF9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 CityGovApp, Inc.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8C66DB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haudhry Haseeb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52D1C0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( 510 ) 206-9557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4585B2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2411 Roosevelt Avenu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26DA6C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965C7E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671FF9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hchaudhry@citygovapp.com</w:t>
            </w:r>
          </w:p>
        </w:tc>
      </w:tr>
      <w:tr w:rsidR="00852E60" w:rsidRPr="00E4419A" w14:paraId="6F2AEE17" w14:textId="77777777">
        <w:trPr>
          <w:trHeight w:val="24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265F4B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 Crime-IQ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22B4FC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Adrienne Elenteny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860164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( 510 ) 629-0649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F004A2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41 Whittle Court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EEBA9C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9B189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9CBDD2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adrienne@crime-iq.com</w:t>
            </w:r>
          </w:p>
        </w:tc>
      </w:tr>
      <w:tr w:rsidR="00852E60" w:rsidRPr="00E4419A" w14:paraId="5A4B5B5B" w14:textId="77777777">
        <w:trPr>
          <w:trHeight w:val="24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FCC929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 DataConnect Solutions, Inc.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BE1DCE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MICHELLE FANA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8A67F6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( 510 ) 783-1212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C3396F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26062 Eden Landing Road, Suite 4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7F34D6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Hayward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1AC399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CE6D7F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mfana@dataconnect.com</w:t>
            </w:r>
          </w:p>
        </w:tc>
      </w:tr>
      <w:tr w:rsidR="00852E60" w:rsidRPr="00E4419A" w14:paraId="450D3CF8" w14:textId="77777777">
        <w:trPr>
          <w:trHeight w:val="24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FC9112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 Denali Data System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561F4D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Stacey Blaney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FBBCEB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( 925 ) 462-5011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8B4516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1257 Quarry Lane, Suite 145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E61BEF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Pleasanton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CA697C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3D5C5D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stacey@denalidatasystems.com</w:t>
            </w:r>
          </w:p>
        </w:tc>
      </w:tr>
      <w:tr w:rsidR="00852E60" w:rsidRPr="00E4419A" w14:paraId="5C14C670" w14:textId="77777777">
        <w:trPr>
          <w:trHeight w:val="24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E8C020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  DeVine Consulting Inc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1F50C9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Jeffrey DeVine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6AFB98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( 510 ) 713-8800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42E87C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39300 Civic Center Drive, Suite 270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DDB709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Fremont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C3B3E1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D88FE3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jeffd@devineco.com</w:t>
            </w:r>
          </w:p>
        </w:tc>
      </w:tr>
      <w:tr w:rsidR="00852E60" w:rsidRPr="00E4419A" w14:paraId="513C0DCB" w14:textId="77777777">
        <w:trPr>
          <w:trHeight w:val="24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0DA1C3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 Devlabs LLC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037EF8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Ruben Hernandez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2AD4B9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( 510 ) 845-8267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2F94E0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1633 Broadway Suite BW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6F1CC7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B00277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5B78F4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ruben@devla.bs</w:t>
            </w:r>
          </w:p>
        </w:tc>
      </w:tr>
      <w:tr w:rsidR="00852E60" w:rsidRPr="00E4419A" w14:paraId="5D8E0119" w14:textId="77777777">
        <w:trPr>
          <w:trHeight w:val="24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EA06FB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 Dew Software, Inc.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1A83AE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Suresh Deopura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3A8266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( 510 ) 490-9995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A97B3E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983 Corporate Way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E9BA7C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Fremont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A41364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88D632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gsa@dewsoftware.com</w:t>
            </w:r>
          </w:p>
        </w:tc>
      </w:tr>
      <w:tr w:rsidR="00852E60" w:rsidRPr="00E4419A" w14:paraId="65B2D8D3" w14:textId="77777777">
        <w:trPr>
          <w:trHeight w:val="255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CCFA1E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 Drishticon, Inc.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A42929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Manoj Vidyarthi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CC090C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( 510 ) 896-8294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83F4A4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2201 Walnut Avenue, Suite 210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4D04E8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Fremont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C1FD24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192525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mvidyarthi@drishticon.com</w:t>
            </w:r>
          </w:p>
        </w:tc>
      </w:tr>
      <w:tr w:rsidR="00852E60" w:rsidRPr="00E4419A" w14:paraId="3EFB1D1C" w14:textId="77777777">
        <w:trPr>
          <w:trHeight w:val="255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35156F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 Dundes Consulting Group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403B1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Karen Dundes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8E51E6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( 510 ) 841-4788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8D207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1590 La Vereda Road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CE188E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90DA65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175A96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karen@dundesconsulting.com</w:t>
            </w:r>
          </w:p>
        </w:tc>
      </w:tr>
      <w:tr w:rsidR="00852E60" w:rsidRPr="00E4419A" w14:paraId="15CFDEB7" w14:textId="77777777">
        <w:trPr>
          <w:trHeight w:val="255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989550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 Dynamic Network Factory, Inc.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A4E53E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Macy Tafreshian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FB6ACB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( 510 ) 265-0608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3CBD8B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26250 Eden Landing Road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40687E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Hayward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F5924D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FA565B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elizabeth.grant@dnfstorage.com</w:t>
            </w:r>
          </w:p>
        </w:tc>
      </w:tr>
      <w:tr w:rsidR="00852E60" w:rsidRPr="00E4419A" w14:paraId="3CCC726F" w14:textId="77777777">
        <w:trPr>
          <w:trHeight w:val="255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9FDD68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 E-Base Technologies, Inc.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FDD133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Sunita Karki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4F5305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( 510 ) 790-2547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3090DA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39159 Paseo Padre Pkwy, Suite 206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31D137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Fremont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33F289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EC5D85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sunita@ebasetek.com</w:t>
            </w:r>
          </w:p>
        </w:tc>
      </w:tr>
      <w:tr w:rsidR="00852E60" w:rsidRPr="00E4419A" w14:paraId="0F4BC5A0" w14:textId="77777777">
        <w:trPr>
          <w:trHeight w:val="255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4EF23B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 EduBrite Systems, Inc.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AF761D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Ajay Upadhyaya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52DE40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( 510 ) 290-4867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24FB10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4128 Business Center Driv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C08F65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Fremont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49F5D2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687B37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aupadhyaya@edubrite.com</w:t>
            </w:r>
          </w:p>
        </w:tc>
      </w:tr>
      <w:tr w:rsidR="00852E60" w:rsidRPr="00E4419A" w14:paraId="03A7A1BC" w14:textId="77777777">
        <w:trPr>
          <w:trHeight w:val="255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E93A07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 EMANIO, Inc.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641381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Julie Bell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D2A75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( 510 ) 849-9300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62A83E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832 Bancroft Way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DD0EEB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921049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877BDD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julie@emanio.com</w:t>
            </w:r>
          </w:p>
        </w:tc>
      </w:tr>
      <w:tr w:rsidR="00852E60" w:rsidRPr="00E4419A" w14:paraId="4F7D3E1B" w14:textId="77777777">
        <w:trPr>
          <w:trHeight w:val="255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F4519C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 ExperExchange, Inc.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EB9CDF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role Sarmento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EDF0A1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( 510 ) 623-7071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350D42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46751 Fremont Blvd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4A5C5E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Fremont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C64F3F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DB2090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role@experexchange.com</w:t>
            </w:r>
          </w:p>
        </w:tc>
      </w:tr>
      <w:tr w:rsidR="00852E60" w:rsidRPr="00E4419A" w14:paraId="35C52887" w14:textId="77777777">
        <w:trPr>
          <w:trHeight w:val="255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46D26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 FAMSOFT CORPORATI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9C0E65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Fareeha Sultan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E0E606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( 510 ) 683-3940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E549E5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44946 Osgood Road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50CE9A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Fremont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12BFE3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584E6A" w14:textId="77777777" w:rsidR="00852E60" w:rsidRPr="00852E60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52E60">
              <w:rPr>
                <w:rFonts w:asciiTheme="minorHAnsi" w:hAnsiTheme="minorHAnsi" w:cstheme="minorHAnsi"/>
                <w:sz w:val="18"/>
                <w:szCs w:val="18"/>
              </w:rPr>
              <w:t>fareeha.sultan@famsoft.com</w:t>
            </w:r>
          </w:p>
        </w:tc>
      </w:tr>
      <w:tr w:rsidR="00852E60" w:rsidRPr="00E4419A" w14:paraId="2B819ED9" w14:textId="77777777">
        <w:trPr>
          <w:trHeight w:val="255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B08BCC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 Fortech Solution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EFF942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Ana Maria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3A453F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510.825.3508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7F6DDC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22151 Redwood Rd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A660F2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stro Valley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E1FD75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C5274D" w14:textId="77777777" w:rsidR="00852E60" w:rsidRPr="00852E60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23" w:history="1">
              <w:r w:rsidRPr="00852E60">
                <w:rPr>
                  <w:rStyle w:val="Hyperlink"/>
                  <w:rFonts w:asciiTheme="minorHAnsi" w:hAnsiTheme="minorHAnsi" w:cstheme="minorHAnsi"/>
                  <w:color w:val="auto"/>
                  <w:sz w:val="18"/>
                  <w:szCs w:val="18"/>
                </w:rPr>
                <w:t xml:space="preserve">anamaria@fortech.net </w:t>
              </w:r>
            </w:hyperlink>
          </w:p>
        </w:tc>
      </w:tr>
      <w:tr w:rsidR="00852E60" w:rsidRPr="00E4419A" w14:paraId="5C3EDCB5" w14:textId="77777777">
        <w:trPr>
          <w:trHeight w:val="255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B7B78F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 Gridscape Solutions, Inc.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09C2C9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Vipul Gore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82910F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( 510 ) 894-6030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039FA1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46705 Fremont Blvd.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0F994A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Fremont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786F64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56426B" w14:textId="77777777" w:rsidR="00852E60" w:rsidRPr="00852E60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52E60">
              <w:rPr>
                <w:rFonts w:asciiTheme="minorHAnsi" w:hAnsiTheme="minorHAnsi" w:cstheme="minorHAnsi"/>
                <w:sz w:val="18"/>
                <w:szCs w:val="18"/>
              </w:rPr>
              <w:t>vipulgore@grid-scape.com</w:t>
            </w:r>
          </w:p>
        </w:tc>
      </w:tr>
      <w:tr w:rsidR="00852E60" w:rsidRPr="00E4419A" w14:paraId="097965DF" w14:textId="77777777">
        <w:trPr>
          <w:trHeight w:val="255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A603C9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 GRM Information Mgmt Servic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EC35C5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Jay Crider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D7BB3B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( 800 ) 932-3006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369928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41099 Boyce Road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9E5B64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Fremont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24C638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D549B4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jcrider@grmdocument.com</w:t>
            </w:r>
          </w:p>
        </w:tc>
      </w:tr>
      <w:tr w:rsidR="00852E60" w:rsidRPr="00E4419A" w14:paraId="695B68BB" w14:textId="77777777">
        <w:trPr>
          <w:trHeight w:val="255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45C992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 Homeland Networks Corp.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52AA4D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Ron Victor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5C11A8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( 408 ) 316-3982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1E3107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39247 Liberty St., Suite A-4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4B8899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Fremont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C4321F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C38F41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rvictor@homelandnetworks.com</w:t>
            </w:r>
          </w:p>
        </w:tc>
      </w:tr>
      <w:tr w:rsidR="00852E60" w:rsidRPr="00E4419A" w14:paraId="57DD9DFC" w14:textId="77777777">
        <w:trPr>
          <w:trHeight w:val="255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CDD002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 Infinet System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B1CE9E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ecilia Lew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5060D6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( 510 ) 887-6868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9FB8A0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2493 Industrial Parkway West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7AA585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Hayward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2CBF86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BC5A35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ecilia@infinetsystems.com</w:t>
            </w:r>
          </w:p>
        </w:tc>
      </w:tr>
      <w:tr w:rsidR="00852E60" w:rsidRPr="00E4419A" w14:paraId="4521622C" w14:textId="77777777">
        <w:trPr>
          <w:trHeight w:val="255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02BA9D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 Inter-City Services Inc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BE12B8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Mansour Id-Deen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0F615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( 510 ) 655-3552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4D6A48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3269 Adeline Street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F3204E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2B0323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243566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middeen@hotmail.com</w:t>
            </w:r>
          </w:p>
        </w:tc>
      </w:tr>
      <w:tr w:rsidR="00852E60" w:rsidRPr="00E4419A" w14:paraId="599DE9D5" w14:textId="77777777">
        <w:trPr>
          <w:trHeight w:val="255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BFFCD7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 IS Inc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538930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Janice Crawford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C2E26A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( 800 ) 877-1707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74A62B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5946 Rincon Dr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179928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5B960E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98811C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janice@isinc.com</w:t>
            </w:r>
          </w:p>
        </w:tc>
      </w:tr>
      <w:tr w:rsidR="00852E60" w:rsidRPr="00E4419A" w14:paraId="789E8E74" w14:textId="77777777">
        <w:trPr>
          <w:trHeight w:val="48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208857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 John Eric Henry DBA Strategic EMS Consulting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1B4406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John Eric Henry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0D92E4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( 510 ) 654-2195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C90049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101 Broadway, #2D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1CA0A1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4AE520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44F603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johneric.semsc@gmail.com</w:t>
            </w:r>
          </w:p>
        </w:tc>
      </w:tr>
      <w:tr w:rsidR="00852E60" w:rsidRPr="00E4419A" w14:paraId="7D75BC24" w14:textId="77777777">
        <w:trPr>
          <w:trHeight w:val="255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CBEF46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 Kpeti Systems, Inc.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A74971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Donald Williams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B93503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( 510 ) 471-5953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33A070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31598 Greenbrier Lan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9EB531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Hayward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99DDBC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DC5354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donald.williams@kpeti.com</w:t>
            </w:r>
          </w:p>
        </w:tc>
      </w:tr>
      <w:tr w:rsidR="00852E60" w:rsidRPr="00E4419A" w14:paraId="7BB79563" w14:textId="77777777">
        <w:trPr>
          <w:trHeight w:val="255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BFB062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 Kutir Coporati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DE6A74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Gerry Ignatius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A6CF96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( 510 ) 870-0227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769977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37600 Central Court, Suite 280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EA3A41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Newark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C9A927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B1954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gerald@kutirtech.com</w:t>
            </w:r>
          </w:p>
        </w:tc>
      </w:tr>
      <w:tr w:rsidR="00852E60" w:rsidRPr="00E4419A" w14:paraId="618A11FF" w14:textId="77777777">
        <w:trPr>
          <w:trHeight w:val="255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EAEA0E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 LBA Networking Inc.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21F4EC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Leo Bletnitsky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BDF9C6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( 510 ) 251-2200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3D41B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1633 Broadway, 3rd. Floor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CEBF8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4572F7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5860E6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leob@lbanetwork.com</w:t>
            </w:r>
          </w:p>
        </w:tc>
      </w:tr>
      <w:tr w:rsidR="00852E60" w:rsidRPr="00E4419A" w14:paraId="66B1EFA7" w14:textId="77777777">
        <w:trPr>
          <w:trHeight w:val="255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E1578E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 LodeStar Support Servic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E895FD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Aquino Derrick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CED59D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( 510 ) 552-3758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E5C58B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6167 Jarvis Ave. #287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D859B5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Newark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F66A65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5C5EEA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daaquino@sbcglobal.net</w:t>
            </w:r>
          </w:p>
        </w:tc>
      </w:tr>
      <w:tr w:rsidR="00852E60" w:rsidRPr="00E4419A" w14:paraId="3BF38C33" w14:textId="77777777">
        <w:trPr>
          <w:trHeight w:val="48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43BFCB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 Millennium Franchise Group LLC dba Hacking Solution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21BEB0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Tony Beaman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9D4E03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( 510 ) 454-9955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C6AE66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3316 Laguna Way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1D2258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BB7904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1E496D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tbeaman@hackingsolutions.com</w:t>
            </w:r>
          </w:p>
        </w:tc>
      </w:tr>
      <w:tr w:rsidR="00852E60" w:rsidRPr="00E4419A" w14:paraId="0FCE8084" w14:textId="77777777">
        <w:trPr>
          <w:trHeight w:val="255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5663D0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 Mortimer Smythe LLC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3FE087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Ethan Jones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957D32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( 510 ) 808-5140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0E56B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13009 Broadway Terrac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9E1643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C8BA64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A3750E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ethan@mortimersmythe.com</w:t>
            </w:r>
          </w:p>
        </w:tc>
      </w:tr>
      <w:tr w:rsidR="00852E60" w:rsidRPr="00E4419A" w14:paraId="51BEA648" w14:textId="77777777">
        <w:trPr>
          <w:trHeight w:val="255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25071F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 Navigator Networks LLC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8EE876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lifford Roberts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78B330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( 510 ) 506-0407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7F02C5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3059 Richmond Blvd, APT A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99FA3D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21B241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C03503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liff@navigatornetworks.com</w:t>
            </w:r>
          </w:p>
        </w:tc>
      </w:tr>
      <w:tr w:rsidR="00852E60" w:rsidRPr="00E4419A" w14:paraId="2496FD4A" w14:textId="77777777">
        <w:trPr>
          <w:trHeight w:val="255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FDEB1B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 New Tech Solutions Inc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312135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Rajesh Patel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D3C326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( 510 ) 353-4070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F25AEC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4179 Business Center Driv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9712EF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Fremont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BE36C3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47ABCF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rajesh@ntsca.com</w:t>
            </w:r>
          </w:p>
        </w:tc>
      </w:tr>
      <w:tr w:rsidR="00852E60" w:rsidRPr="00E4419A" w14:paraId="7873B902" w14:textId="77777777">
        <w:trPr>
          <w:trHeight w:val="255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7FD899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 OMKAR SOLUTIONS INC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A541D1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Prashant Jhanwar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DADFC5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( 925 ) 922-3086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C75153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4067 W. LAS POSITAS BLVD.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879EF2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Pleasanton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E94975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B3F967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prashant@omksolutions.com</w:t>
            </w:r>
          </w:p>
        </w:tc>
      </w:tr>
      <w:tr w:rsidR="00852E60" w:rsidRPr="00E4419A" w14:paraId="5E29F4D2" w14:textId="77777777">
        <w:trPr>
          <w:trHeight w:val="255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8D84B4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 Outformations Inc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28B458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David Chilcott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9B94B3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( 510 ) 655-7122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A44CE6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939 61st Street, #13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270466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E085AA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747E9C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drc@outformations.com</w:t>
            </w:r>
          </w:p>
        </w:tc>
      </w:tr>
      <w:tr w:rsidR="00852E60" w:rsidRPr="00E4419A" w14:paraId="255F6A22" w14:textId="77777777">
        <w:trPr>
          <w:trHeight w:val="255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A20771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 OzNet Systems, Inc.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0423CA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Anthony Ozogu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DDB688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( 626 ) 600-4050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B03115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925 MacArthur Avenu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57DCE0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C16D18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8304E5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aozogu@oznetsystems.com</w:t>
            </w:r>
          </w:p>
        </w:tc>
      </w:tr>
      <w:tr w:rsidR="00852E60" w:rsidRPr="00E4419A" w14:paraId="18C14DDC" w14:textId="77777777">
        <w:trPr>
          <w:trHeight w:val="255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7762E2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 P3 Solutions Inc.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194B58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Venkat Thotakura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6C679B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( 510 ) 344-3973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CF69DD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42840 Christy St #207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1D4B35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Fremont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DAF6E9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3F2D80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vthotakura@p3si.net</w:t>
            </w:r>
          </w:p>
        </w:tc>
      </w:tr>
      <w:tr w:rsidR="00852E60" w:rsidRPr="00E4419A" w14:paraId="4BB000B4" w14:textId="77777777">
        <w:trPr>
          <w:trHeight w:val="255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D4B9E7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  Park Computer Systems Inc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ECA99C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Rakesh Guliani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33A594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( 510 ) 794-6835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640BC9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39221 Paseo Padre Pkwy, Suite G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2502E1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Fremont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EC1196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6B6289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rakesh@parkcom.com</w:t>
            </w:r>
          </w:p>
        </w:tc>
      </w:tr>
      <w:tr w:rsidR="00852E60" w:rsidRPr="00E4419A" w14:paraId="24FC58B6" w14:textId="77777777">
        <w:trPr>
          <w:trHeight w:val="255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17D8A0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 Pixel by Inch LLC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DE46CB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Ryan Carnrick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4EBD53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( 510 ) 629-0272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C2025A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850 42nd Ave #2Q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E11170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66A7E5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43A422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ryan@pxidesign.com</w:t>
            </w:r>
          </w:p>
        </w:tc>
      </w:tr>
      <w:tr w:rsidR="00852E60" w:rsidRPr="00E4419A" w14:paraId="2B3DC82E" w14:textId="77777777">
        <w:trPr>
          <w:trHeight w:val="255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E405F8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 ProActive Business Solution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C602B6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DeeDee Towery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62F7A0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( 510 ) 302-0120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C2AA77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428 13th Street, 4th Floor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125C16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63B56C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33CC9F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dtowery@proactiveok.com</w:t>
            </w:r>
          </w:p>
        </w:tc>
      </w:tr>
      <w:tr w:rsidR="00852E60" w:rsidRPr="00E4419A" w14:paraId="4071F601" w14:textId="77777777">
        <w:trPr>
          <w:trHeight w:val="255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354D12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 Prokinetic Technolog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DAACDE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hris Evans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2687E8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( 925 ) 245-1800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389F28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4847 Hopyard Rd., Suite 4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3E8D22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Pleasanton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B935C1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50163C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evans@prokinetic.com</w:t>
            </w:r>
          </w:p>
        </w:tc>
      </w:tr>
      <w:tr w:rsidR="00852E60" w:rsidRPr="00E4419A" w14:paraId="69B8B381" w14:textId="77777777">
        <w:trPr>
          <w:trHeight w:val="255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F76804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 Quartet Systems Inc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5E519F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Skip Morehead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6E1774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( 925 ) 425-9520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869D0D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2748 Laramie Gate Circl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43C261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Pleasanton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84E818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C8A6ED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skip@quartetsystems.com</w:t>
            </w:r>
          </w:p>
        </w:tc>
      </w:tr>
      <w:tr w:rsidR="00852E60" w:rsidRPr="00E4419A" w14:paraId="46BD3629" w14:textId="77777777">
        <w:trPr>
          <w:trHeight w:val="255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CB3ACC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 S3CC IT Consulting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B8345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Steve Strickland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07BBEA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( 925 ) 989-6523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C0F5A5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4425 Brannigan Street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9C9BAD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Dublin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0D026E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2313D8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steve@s3cc.net</w:t>
            </w:r>
          </w:p>
        </w:tc>
      </w:tr>
      <w:tr w:rsidR="00852E60" w:rsidRPr="00E4419A" w14:paraId="778AE571" w14:textId="77777777">
        <w:trPr>
          <w:trHeight w:val="255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D3A3ED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 SanJoy Consulting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49D8E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Sandra Reed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5D1DFC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( 510 ) 654-3553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543EBD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625 El Dorado Ave., #204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F7AB9B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7F3613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4A256F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sjreed@sbcglobal.net</w:t>
            </w:r>
          </w:p>
        </w:tc>
      </w:tr>
      <w:tr w:rsidR="00852E60" w:rsidRPr="00E4419A" w14:paraId="0BD3A6D2" w14:textId="77777777">
        <w:trPr>
          <w:trHeight w:val="255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912341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 Sanveo Inc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022A30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Sheema Javeed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94868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( 510 ) 770-1900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FB96E0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39899 Balentine Drive, Suite 265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D7C1BA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Newark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2FD8CE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9D47AD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sheema@sanveo.com</w:t>
            </w:r>
          </w:p>
        </w:tc>
      </w:tr>
      <w:tr w:rsidR="00852E60" w:rsidRPr="00E4419A" w14:paraId="7F3B8B63" w14:textId="77777777">
        <w:trPr>
          <w:trHeight w:val="255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B37A37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 Serenity Info Tech Inc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646519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Srini Vangimalla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87571C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( 925 ) 201-1165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259DB8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1811 Santa Rita Road, Suite 200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207FCD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Pleasanton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D39AC9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E5FD84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srini@serenityinfotech.com</w:t>
            </w:r>
          </w:p>
        </w:tc>
      </w:tr>
      <w:tr w:rsidR="00852E60" w:rsidRPr="00E4419A" w14:paraId="3E3C04C9" w14:textId="77777777">
        <w:trPr>
          <w:trHeight w:val="255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5F5E63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 Sigmaways Inc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B4B48A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Prakash Sadasivam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7ECAED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( 510 ) 713-7800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3BDA29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39737 Pase Padre Parkway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2D3E99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Fremont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C7360B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712241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prakash@sigmaways.com</w:t>
            </w:r>
          </w:p>
        </w:tc>
      </w:tr>
      <w:tr w:rsidR="00852E60" w:rsidRPr="00E4419A" w14:paraId="35BCDA44" w14:textId="77777777">
        <w:trPr>
          <w:trHeight w:val="255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905F86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 SQA Soluti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AD5C9E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Fuad Mak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C6D113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( 415 ) 806-1846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4F77CF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2683 38th av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B3FE21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29037B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774C75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fuad@sqasolution.com</w:t>
            </w:r>
          </w:p>
        </w:tc>
      </w:tr>
      <w:tr w:rsidR="00852E60" w:rsidRPr="00E4419A" w14:paraId="4EB6D174" w14:textId="77777777">
        <w:trPr>
          <w:trHeight w:val="255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0E35EA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 Stack Solutions Inc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372495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Joel Baldus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83220C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( 925 ) 484-1801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BE0FDC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555 Peters Ave, Suite 100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733B2C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Pleasanton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B1CF11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618EFA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jbaldus@stacksolutions.com</w:t>
            </w:r>
          </w:p>
        </w:tc>
      </w:tr>
      <w:tr w:rsidR="00852E60" w:rsidRPr="00E4419A" w14:paraId="7ABF63EC" w14:textId="77777777">
        <w:trPr>
          <w:trHeight w:val="255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8E37AA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 Streamwrite LLC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FA5D82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Mark Seeba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E21B85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( 510 ) 923-9210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46883F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1311 63rd Street, Suite B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E5A4F1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Emeryville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F57309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4B1708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mseeba@streamwrite.com</w:t>
            </w:r>
          </w:p>
        </w:tc>
      </w:tr>
      <w:tr w:rsidR="00852E60" w:rsidRPr="00E4419A" w14:paraId="72EE2402" w14:textId="77777777">
        <w:trPr>
          <w:trHeight w:val="48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6942A8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 Synergy Bussiness Innovation &amp; Solutions, Inc.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2EEC7E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Sarkar Samidip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335FDD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( 703 ) 861-0368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F15CB4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39899 Balentine Drive, Suite 200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7E40CE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Newark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88E964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6E70E7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ontracts@synergybis.com</w:t>
            </w:r>
          </w:p>
        </w:tc>
      </w:tr>
      <w:tr w:rsidR="00852E60" w:rsidRPr="00E4419A" w14:paraId="35AA938B" w14:textId="77777777">
        <w:trPr>
          <w:trHeight w:val="255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E8559E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 Unicom Government Inc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294FA9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Stan Barnes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E1E840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( 510 ) 451-1218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97C1A3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2475 W. 12th Street, Suite A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EC2A49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1F0278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AE882B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stan.barnes@unicomgov.com</w:t>
            </w:r>
          </w:p>
        </w:tc>
      </w:tr>
      <w:tr w:rsidR="00852E60" w:rsidRPr="00E4419A" w14:paraId="21A70EAB" w14:textId="77777777">
        <w:trPr>
          <w:trHeight w:val="255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EAFEA1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 Unisys Corp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375D1A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Ken Crocker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FB769A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( 925 ) 788-9150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01C8B6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7677 Oakport St, Suite 1110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7DD4FE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60FD2D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DD6637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ken.crocker@unisys.com</w:t>
            </w:r>
          </w:p>
        </w:tc>
      </w:tr>
      <w:tr w:rsidR="00852E60" w:rsidRPr="00E4419A" w14:paraId="4BF35DF7" w14:textId="77777777">
        <w:trPr>
          <w:trHeight w:val="255"/>
        </w:trPr>
        <w:tc>
          <w:tcPr>
            <w:tcW w:w="189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EA82ED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rowdstrik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AD788A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 xml:space="preserve">Brad Weinstein 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F63A0D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1DB820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2D6E54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EE6A07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665C65" w14:textId="77777777" w:rsidR="00852E60" w:rsidRPr="00852E60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24" w:history="1">
              <w:r w:rsidRPr="00852E60">
                <w:rPr>
                  <w:rStyle w:val="Hyperlink"/>
                  <w:rFonts w:asciiTheme="minorHAnsi" w:hAnsiTheme="minorHAnsi" w:cstheme="minorHAnsi"/>
                  <w:color w:val="auto"/>
                  <w:sz w:val="18"/>
                  <w:szCs w:val="18"/>
                </w:rPr>
                <w:t xml:space="preserve">brad.weinstein@crowdstrike.com </w:t>
              </w:r>
            </w:hyperlink>
          </w:p>
        </w:tc>
      </w:tr>
      <w:tr w:rsidR="00852E60" w:rsidRPr="00E4419A" w14:paraId="64B61A5A" w14:textId="77777777">
        <w:trPr>
          <w:trHeight w:val="255"/>
        </w:trPr>
        <w:tc>
          <w:tcPr>
            <w:tcW w:w="18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68AD50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CDB513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Sean Lane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A859AB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84BEB2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94C11B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C0E7D3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8A5A46" w14:textId="77777777" w:rsidR="00852E60" w:rsidRPr="00852E60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25" w:history="1">
              <w:r w:rsidRPr="00852E60">
                <w:rPr>
                  <w:rStyle w:val="Hyperlink"/>
                  <w:rFonts w:asciiTheme="minorHAnsi" w:hAnsiTheme="minorHAnsi" w:cstheme="minorHAnsi"/>
                  <w:color w:val="auto"/>
                  <w:sz w:val="18"/>
                  <w:szCs w:val="18"/>
                </w:rPr>
                <w:t>sean.lane@crowdstrike.com</w:t>
              </w:r>
            </w:hyperlink>
          </w:p>
        </w:tc>
      </w:tr>
      <w:tr w:rsidR="00852E60" w:rsidRPr="00E4419A" w14:paraId="23127ABA" w14:textId="77777777">
        <w:trPr>
          <w:trHeight w:val="255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1DD041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ylanc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CB141F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 xml:space="preserve">Sean Heyboer 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CFC02D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0C7329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AACC8E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762333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313D88" w14:textId="77777777" w:rsidR="00852E60" w:rsidRPr="00852E60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26" w:history="1">
              <w:r w:rsidRPr="00852E60">
                <w:rPr>
                  <w:rStyle w:val="Hyperlink"/>
                  <w:rFonts w:asciiTheme="minorHAnsi" w:hAnsiTheme="minorHAnsi" w:cstheme="minorHAnsi"/>
                  <w:color w:val="auto"/>
                  <w:sz w:val="18"/>
                  <w:szCs w:val="18"/>
                </w:rPr>
                <w:t>sheyboer@cylance.com</w:t>
              </w:r>
            </w:hyperlink>
          </w:p>
        </w:tc>
      </w:tr>
      <w:tr w:rsidR="00852E60" w:rsidRPr="00E4419A" w14:paraId="6582172C" w14:textId="77777777">
        <w:trPr>
          <w:trHeight w:val="255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FAEFC3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Psinaps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CCDC8A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Sylvia Luneau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3565A9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 xml:space="preserve">510-858-4698 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89E1D4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96F43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1E30E3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463C40" w14:textId="77777777" w:rsidR="00852E60" w:rsidRPr="00852E60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27" w:history="1">
              <w:r w:rsidRPr="00852E60">
                <w:rPr>
                  <w:rStyle w:val="Hyperlink"/>
                  <w:rFonts w:asciiTheme="minorHAnsi" w:hAnsiTheme="minorHAnsi" w:cstheme="minorHAnsi"/>
                  <w:color w:val="auto"/>
                  <w:sz w:val="18"/>
                  <w:szCs w:val="18"/>
                </w:rPr>
                <w:t>sluneau@psinapse.com</w:t>
              </w:r>
            </w:hyperlink>
          </w:p>
        </w:tc>
      </w:tr>
      <w:tr w:rsidR="00852E60" w:rsidRPr="00E4419A" w14:paraId="0A2BB265" w14:textId="77777777">
        <w:trPr>
          <w:trHeight w:val="255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BFEE77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2C3242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 xml:space="preserve">Johnny Moran 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90DE72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 xml:space="preserve">925.225.0400 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B2BEC4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4D28B7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1FC135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43E818" w14:textId="77777777" w:rsidR="00852E60" w:rsidRPr="00852E60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28" w:history="1">
              <w:r w:rsidRPr="00852E60">
                <w:rPr>
                  <w:rStyle w:val="Hyperlink"/>
                  <w:rFonts w:asciiTheme="minorHAnsi" w:hAnsiTheme="minorHAnsi" w:cstheme="minorHAnsi"/>
                  <w:color w:val="auto"/>
                  <w:sz w:val="18"/>
                  <w:szCs w:val="18"/>
                </w:rPr>
                <w:t>jmoran@psinapse.com</w:t>
              </w:r>
            </w:hyperlink>
          </w:p>
        </w:tc>
      </w:tr>
      <w:tr w:rsidR="00852E60" w:rsidRPr="00E4419A" w14:paraId="1E0C44AF" w14:textId="77777777">
        <w:trPr>
          <w:trHeight w:val="51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677FB8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ornerstone Consulting &amp; Technolog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9B8412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Derek Lawson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26724B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650.722.1924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FB7339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 xml:space="preserve">3055 Alvarado St. 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803297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San Leandro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219F60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EBFB84" w14:textId="77777777" w:rsidR="00852E60" w:rsidRPr="00852E60" w:rsidRDefault="00852E60">
            <w:pPr>
              <w:rPr>
                <w:rFonts w:asciiTheme="minorHAnsi" w:hAnsiTheme="minorHAnsi" w:cstheme="minorHAnsi"/>
                <w:sz w:val="18"/>
                <w:szCs w:val="12"/>
              </w:rPr>
            </w:pPr>
            <w:hyperlink r:id="rId29" w:history="1">
              <w:r w:rsidRPr="00852E60">
                <w:rPr>
                  <w:rFonts w:asciiTheme="minorHAnsi" w:hAnsiTheme="minorHAnsi" w:cstheme="minorHAnsi"/>
                  <w:sz w:val="18"/>
                  <w:szCs w:val="12"/>
                </w:rPr>
                <w:t>dlawson@cornerstoneconcilium</w:t>
              </w:r>
            </w:hyperlink>
          </w:p>
          <w:p w14:paraId="061CE866" w14:textId="77777777" w:rsidR="00852E60" w:rsidRPr="00852E60" w:rsidRDefault="00852E60">
            <w:pPr>
              <w:rPr>
                <w:rFonts w:asciiTheme="minorHAnsi" w:hAnsiTheme="minorHAnsi" w:cstheme="minorHAnsi"/>
                <w:sz w:val="18"/>
                <w:szCs w:val="12"/>
              </w:rPr>
            </w:pPr>
            <w:r w:rsidRPr="00852E60">
              <w:rPr>
                <w:rFonts w:asciiTheme="minorHAnsi" w:hAnsiTheme="minorHAnsi" w:cstheme="minorHAnsi"/>
                <w:sz w:val="18"/>
                <w:szCs w:val="12"/>
              </w:rPr>
              <w:t>.com</w:t>
            </w:r>
          </w:p>
        </w:tc>
      </w:tr>
      <w:tr w:rsidR="00852E60" w:rsidRPr="00E4419A" w14:paraId="2996698E" w14:textId="77777777">
        <w:trPr>
          <w:trHeight w:val="255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B3A6D1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Optiv Securit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139770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A572A9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(925) 719-7344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CA878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47CCB9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85B9D7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371E69" w14:textId="77777777" w:rsidR="00852E60" w:rsidRPr="00852E60" w:rsidRDefault="00852E60">
            <w:pPr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</w:rPr>
            </w:pPr>
            <w:r w:rsidRPr="00852E60"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</w:rPr>
              <w:t>david.pereira@optiv.com</w:t>
            </w:r>
          </w:p>
        </w:tc>
      </w:tr>
      <w:tr w:rsidR="00852E60" w:rsidRPr="00E4419A" w14:paraId="43A28BCB" w14:textId="77777777">
        <w:trPr>
          <w:trHeight w:val="255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5C2409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Aurora Systems Consulting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DF30A2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Dave Soto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975A5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(925) 719-7344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02F6A8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2510 W. 237th Street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D8252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Torrance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D3DDB" w14:textId="77777777" w:rsidR="00852E60" w:rsidRPr="00E4419A" w:rsidRDefault="00852E6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4419A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7AF1FE" w14:textId="77777777" w:rsidR="00852E60" w:rsidRPr="00852E60" w:rsidRDefault="00852E60">
            <w:pPr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</w:rPr>
            </w:pPr>
            <w:r w:rsidRPr="00852E60"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</w:rPr>
              <w:t>dsoto@aurorait.com</w:t>
            </w:r>
          </w:p>
        </w:tc>
      </w:tr>
    </w:tbl>
    <w:p w14:paraId="04009342" w14:textId="77777777" w:rsidR="00B94E07" w:rsidRPr="00A85450" w:rsidRDefault="00B94E07" w:rsidP="00B94E07">
      <w:pPr>
        <w:rPr>
          <w:rFonts w:ascii="Calibri" w:hAnsi="Calibri" w:cs="Calibri"/>
          <w:szCs w:val="26"/>
        </w:rPr>
      </w:pPr>
    </w:p>
    <w:p w14:paraId="251DF04B" w14:textId="77777777" w:rsidR="00B94E07" w:rsidRPr="00985AE1" w:rsidRDefault="00B94E07" w:rsidP="004D242F">
      <w:pPr>
        <w:tabs>
          <w:tab w:val="num" w:pos="1080"/>
          <w:tab w:val="num" w:pos="1350"/>
        </w:tabs>
        <w:ind w:left="1080" w:hanging="720"/>
        <w:rPr>
          <w:rFonts w:ascii="Calibri" w:hAnsi="Calibri" w:cs="Calibri"/>
        </w:rPr>
      </w:pPr>
    </w:p>
    <w:sectPr w:rsidR="00B94E07" w:rsidRPr="00985AE1" w:rsidSect="00CF1CF0">
      <w:headerReference w:type="default" r:id="rId30"/>
      <w:footerReference w:type="default" r:id="rId31"/>
      <w:pgSz w:w="12240" w:h="15840"/>
      <w:pgMar w:top="1440" w:right="1080" w:bottom="1440" w:left="1080" w:header="720" w:footer="435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6F62E75" w14:textId="77777777" w:rsidR="00D25D2E" w:rsidRDefault="00D25D2E" w:rsidP="004D242F">
      <w:r>
        <w:separator/>
      </w:r>
    </w:p>
  </w:endnote>
  <w:endnote w:type="continuationSeparator" w:id="0">
    <w:p w14:paraId="4254299B" w14:textId="77777777" w:rsidR="00D25D2E" w:rsidRDefault="00D25D2E" w:rsidP="004D242F">
      <w:r>
        <w:continuationSeparator/>
      </w:r>
    </w:p>
  </w:endnote>
  <w:endnote w:type="continuationNotice" w:id="1">
    <w:p w14:paraId="1D9C0E35" w14:textId="77777777" w:rsidR="00D25D2E" w:rsidRDefault="00D25D2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B1B864" w14:textId="12E88B2D" w:rsidR="00E85114" w:rsidRPr="00852E60" w:rsidRDefault="00E85114" w:rsidP="004740BB">
    <w:pPr>
      <w:tabs>
        <w:tab w:val="right" w:pos="1008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ab/>
    </w:r>
    <w:r w:rsidRPr="00852E60">
      <w:rPr>
        <w:rFonts w:ascii="Calibri" w:hAnsi="Calibri" w:cs="Calibri"/>
        <w:sz w:val="20"/>
      </w:rPr>
      <w:t>RFQ No. 90</w:t>
    </w:r>
    <w:r w:rsidR="00852E60" w:rsidRPr="00852E60">
      <w:rPr>
        <w:rFonts w:ascii="Calibri" w:hAnsi="Calibri" w:cs="Calibri"/>
        <w:sz w:val="20"/>
      </w:rPr>
      <w:t>2561</w:t>
    </w:r>
    <w:r w:rsidRPr="00852E60">
      <w:rPr>
        <w:rFonts w:ascii="Calibri" w:hAnsi="Calibri" w:cs="Calibri"/>
        <w:sz w:val="20"/>
      </w:rPr>
      <w:t xml:space="preserve">, Questions &amp; Answers </w:t>
    </w:r>
  </w:p>
  <w:p w14:paraId="73FB9C55" w14:textId="3631B5D7" w:rsidR="00E85114" w:rsidRDefault="00E85114" w:rsidP="004740BB">
    <w:pPr>
      <w:pStyle w:val="Footer"/>
      <w:tabs>
        <w:tab w:val="clear" w:pos="8640"/>
        <w:tab w:val="right" w:pos="10080"/>
      </w:tabs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>
      <w:rPr>
        <w:rFonts w:ascii="Calibri" w:hAnsi="Calibri" w:cs="Calibri"/>
        <w:noProof/>
        <w:sz w:val="20"/>
      </w:rPr>
      <w:t>6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 w:rsidR="00CF1CF0">
      <w:rPr>
        <w:rFonts w:ascii="Calibri" w:hAnsi="Calibri" w:cs="Calibri"/>
        <w:sz w:val="20"/>
      </w:rPr>
      <w:fldChar w:fldCharType="begin"/>
    </w:r>
    <w:r w:rsidR="00CF1CF0">
      <w:rPr>
        <w:rFonts w:ascii="Calibri" w:hAnsi="Calibri" w:cs="Calibri"/>
        <w:sz w:val="20"/>
      </w:rPr>
      <w:instrText xml:space="preserve"> SECTIONPAGES  \# "0" \* Arabic  \* MERGEFORMAT </w:instrText>
    </w:r>
    <w:r w:rsidR="00CF1CF0">
      <w:rPr>
        <w:rFonts w:ascii="Calibri" w:hAnsi="Calibri" w:cs="Calibri"/>
        <w:sz w:val="20"/>
      </w:rPr>
      <w:fldChar w:fldCharType="separate"/>
    </w:r>
    <w:r w:rsidR="00FA640F">
      <w:rPr>
        <w:rFonts w:ascii="Calibri" w:hAnsi="Calibri" w:cs="Calibri"/>
        <w:noProof/>
        <w:sz w:val="20"/>
      </w:rPr>
      <w:t>2</w:t>
    </w:r>
    <w:r w:rsidR="00CF1CF0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A53949" w14:textId="77777777" w:rsidR="004740BB" w:rsidRDefault="004740BB" w:rsidP="004740BB">
    <w:pPr>
      <w:tabs>
        <w:tab w:val="right" w:pos="10800"/>
      </w:tabs>
      <w:rPr>
        <w:rFonts w:ascii="Calibri" w:hAnsi="Calibri" w:cs="Calibri"/>
        <w:sz w:val="20"/>
      </w:rPr>
    </w:pPr>
  </w:p>
  <w:p w14:paraId="6DDEC046" w14:textId="2D18DC00" w:rsidR="005D53C7" w:rsidRPr="008F1AC7" w:rsidRDefault="004740BB" w:rsidP="004740BB">
    <w:pPr>
      <w:tabs>
        <w:tab w:val="right" w:pos="1080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ab/>
    </w:r>
    <w:r w:rsidR="005D53C7" w:rsidRPr="00852E60">
      <w:rPr>
        <w:rFonts w:ascii="Calibri" w:hAnsi="Calibri" w:cs="Calibri"/>
        <w:sz w:val="20"/>
      </w:rPr>
      <w:t>RF</w:t>
    </w:r>
    <w:r w:rsidR="00E83ABA" w:rsidRPr="00852E60">
      <w:rPr>
        <w:rFonts w:ascii="Calibri" w:hAnsi="Calibri" w:cs="Calibri"/>
        <w:sz w:val="20"/>
      </w:rPr>
      <w:t>Q</w:t>
    </w:r>
    <w:r w:rsidR="005D53C7" w:rsidRPr="00852E60">
      <w:rPr>
        <w:rFonts w:ascii="Calibri" w:hAnsi="Calibri" w:cs="Calibri"/>
        <w:sz w:val="20"/>
      </w:rPr>
      <w:t xml:space="preserve"> No. </w:t>
    </w:r>
    <w:r w:rsidR="00E83ABA" w:rsidRPr="00852E60">
      <w:rPr>
        <w:rFonts w:ascii="Calibri" w:hAnsi="Calibri" w:cs="Calibri"/>
        <w:sz w:val="20"/>
      </w:rPr>
      <w:t>90</w:t>
    </w:r>
    <w:r w:rsidR="00852E60" w:rsidRPr="00852E60">
      <w:rPr>
        <w:rFonts w:ascii="Calibri" w:hAnsi="Calibri" w:cs="Calibri"/>
        <w:sz w:val="20"/>
      </w:rPr>
      <w:t>2561</w:t>
    </w:r>
    <w:r w:rsidR="005D53C7" w:rsidRPr="00852E60">
      <w:rPr>
        <w:rFonts w:ascii="Calibri" w:hAnsi="Calibri" w:cs="Calibri"/>
        <w:sz w:val="20"/>
      </w:rPr>
      <w:t>, Vendor</w:t>
    </w:r>
    <w:r w:rsidR="0039295B" w:rsidRPr="00852E60">
      <w:rPr>
        <w:rFonts w:ascii="Calibri" w:hAnsi="Calibri" w:cs="Calibri"/>
        <w:sz w:val="20"/>
      </w:rPr>
      <w:t xml:space="preserve"> </w:t>
    </w:r>
    <w:r w:rsidR="0039295B">
      <w:rPr>
        <w:rFonts w:ascii="Calibri" w:hAnsi="Calibri" w:cs="Calibri"/>
        <w:sz w:val="20"/>
      </w:rPr>
      <w:t>Bid</w:t>
    </w:r>
    <w:r w:rsidR="005D53C7">
      <w:rPr>
        <w:rFonts w:ascii="Calibri" w:hAnsi="Calibri" w:cs="Calibri"/>
        <w:sz w:val="20"/>
      </w:rPr>
      <w:t xml:space="preserve"> List</w:t>
    </w:r>
    <w:r w:rsidR="005D53C7" w:rsidRPr="008F1AC7">
      <w:rPr>
        <w:rFonts w:ascii="Calibri" w:hAnsi="Calibri" w:cs="Calibri"/>
        <w:sz w:val="20"/>
      </w:rPr>
      <w:t xml:space="preserve"> </w:t>
    </w:r>
  </w:p>
  <w:p w14:paraId="15833877" w14:textId="711254C2" w:rsidR="005D53C7" w:rsidRDefault="005C4468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 w:rsidR="00136539">
      <w:rPr>
        <w:rFonts w:ascii="Calibri" w:hAnsi="Calibri" w:cs="Calibri"/>
        <w:sz w:val="20"/>
      </w:rPr>
      <w:fldChar w:fldCharType="begin"/>
    </w:r>
    <w:r w:rsidR="00136539">
      <w:rPr>
        <w:rFonts w:ascii="Calibri" w:hAnsi="Calibri" w:cs="Calibri"/>
        <w:sz w:val="20"/>
      </w:rPr>
      <w:instrText xml:space="preserve"> SECTIONPAGES  \# "0" \* Arabic  \* MERGEFORMAT </w:instrText>
    </w:r>
    <w:r w:rsidR="00136539">
      <w:rPr>
        <w:rFonts w:ascii="Calibri" w:hAnsi="Calibri" w:cs="Calibri"/>
        <w:sz w:val="20"/>
      </w:rPr>
      <w:fldChar w:fldCharType="separate"/>
    </w:r>
    <w:r w:rsidR="00FA640F">
      <w:rPr>
        <w:rFonts w:ascii="Calibri" w:hAnsi="Calibri" w:cs="Calibri"/>
        <w:noProof/>
        <w:sz w:val="20"/>
      </w:rPr>
      <w:t>3</w:t>
    </w:r>
    <w:r w:rsidR="00136539"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D19CED1" w14:textId="77777777" w:rsidR="00D25D2E" w:rsidRDefault="00D25D2E" w:rsidP="004D242F">
      <w:r>
        <w:separator/>
      </w:r>
    </w:p>
  </w:footnote>
  <w:footnote w:type="continuationSeparator" w:id="0">
    <w:p w14:paraId="08AA34FA" w14:textId="77777777" w:rsidR="00D25D2E" w:rsidRDefault="00D25D2E" w:rsidP="004D242F">
      <w:r>
        <w:continuationSeparator/>
      </w:r>
    </w:p>
  </w:footnote>
  <w:footnote w:type="continuationNotice" w:id="1">
    <w:p w14:paraId="321859D3" w14:textId="77777777" w:rsidR="00D25D2E" w:rsidRDefault="00D25D2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FBAD39" w14:textId="77777777" w:rsidR="007701E3" w:rsidRPr="004D242F" w:rsidRDefault="007701E3" w:rsidP="007701E3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4D242F">
      <w:rPr>
        <w:rFonts w:ascii="Calibri" w:hAnsi="Calibri" w:cs="Calibri"/>
        <w:b/>
        <w:snapToGrid w:val="0"/>
        <w:szCs w:val="26"/>
      </w:rPr>
      <w:t>County of Alameda, General Services Agency – Procurement</w:t>
    </w:r>
  </w:p>
  <w:p w14:paraId="3E314E55" w14:textId="6A938567" w:rsidR="007701E3" w:rsidRPr="004D242F" w:rsidRDefault="007701E3" w:rsidP="007701E3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852E60">
      <w:rPr>
        <w:rFonts w:ascii="Calibri" w:hAnsi="Calibri" w:cs="Calibri"/>
        <w:b/>
        <w:snapToGrid w:val="0"/>
        <w:szCs w:val="26"/>
      </w:rPr>
      <w:t>RFQ No. 90</w:t>
    </w:r>
    <w:r w:rsidR="00852E60" w:rsidRPr="00852E60">
      <w:rPr>
        <w:rFonts w:ascii="Calibri" w:hAnsi="Calibri" w:cs="Calibri"/>
        <w:b/>
        <w:snapToGrid w:val="0"/>
        <w:szCs w:val="26"/>
      </w:rPr>
      <w:t>2561</w:t>
    </w:r>
    <w:r w:rsidRPr="00852E60">
      <w:rPr>
        <w:rFonts w:ascii="Calibri" w:hAnsi="Calibri" w:cs="Calibri"/>
        <w:b/>
        <w:snapToGrid w:val="0"/>
        <w:szCs w:val="26"/>
      </w:rPr>
      <w:t xml:space="preserve">, Questions </w:t>
    </w:r>
    <w:r w:rsidRPr="004D242F">
      <w:rPr>
        <w:rFonts w:ascii="Calibri" w:hAnsi="Calibri" w:cs="Calibri"/>
        <w:b/>
        <w:snapToGrid w:val="0"/>
        <w:szCs w:val="26"/>
      </w:rPr>
      <w:t>&amp; Answers</w:t>
    </w:r>
  </w:p>
  <w:p w14:paraId="40EB8686" w14:textId="77777777" w:rsidR="007701E3" w:rsidRDefault="007701E3" w:rsidP="007701E3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981B7C" w14:textId="33D21FF1" w:rsidR="007701E3" w:rsidRDefault="003E003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F20226A" wp14:editId="2ED50963">
          <wp:simplePos x="0" y="0"/>
          <wp:positionH relativeFrom="margin">
            <wp:posOffset>0</wp:posOffset>
          </wp:positionH>
          <wp:positionV relativeFrom="paragraph">
            <wp:posOffset>0</wp:posOffset>
          </wp:positionV>
          <wp:extent cx="794385" cy="794385"/>
          <wp:effectExtent l="0" t="0" r="0" b="0"/>
          <wp:wrapNone/>
          <wp:docPr id="111" name="Picture 111" descr="A picture containing text, sign, outdoo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A picture containing text, sign, outdoor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4385" cy="7943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6C541B" w14:textId="77777777" w:rsidR="0079240A" w:rsidRDefault="0079240A">
    <w:pPr>
      <w:pStyle w:val="Header"/>
      <w:rPr>
        <w:rFonts w:ascii="Arial" w:hAnsi="Arial" w:cs="Arial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E1069"/>
    <w:multiLevelType w:val="multilevel"/>
    <w:tmpl w:val="A0685B7A"/>
    <w:lvl w:ilvl="0">
      <w:start w:val="1"/>
      <w:numFmt w:val="decimal"/>
      <w:lvlText w:val="Q%1)"/>
      <w:lvlJc w:val="left"/>
      <w:pPr>
        <w:tabs>
          <w:tab w:val="num" w:pos="1440"/>
        </w:tabs>
        <w:ind w:left="115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720"/>
        </w:tabs>
        <w:ind w:left="43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3C071668"/>
    <w:multiLevelType w:val="hybridMultilevel"/>
    <w:tmpl w:val="76F4DC40"/>
    <w:lvl w:ilvl="0" w:tplc="AECEAEC0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4985165">
    <w:abstractNumId w:val="0"/>
  </w:num>
  <w:num w:numId="2" w16cid:durableId="1444492690">
    <w:abstractNumId w:val="2"/>
  </w:num>
  <w:num w:numId="3" w16cid:durableId="13475179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MzE0NzAwN7YwNTFX0lEKTi0uzszPAykwMqwFALKfOuMtAAAA"/>
  </w:docVars>
  <w:rsids>
    <w:rsidRoot w:val="004D242F"/>
    <w:rsid w:val="00035A55"/>
    <w:rsid w:val="000835A0"/>
    <w:rsid w:val="000C0C0D"/>
    <w:rsid w:val="000C6AC3"/>
    <w:rsid w:val="000D4C47"/>
    <w:rsid w:val="000E2173"/>
    <w:rsid w:val="001140C1"/>
    <w:rsid w:val="00121772"/>
    <w:rsid w:val="00136539"/>
    <w:rsid w:val="001405C3"/>
    <w:rsid w:val="0015259B"/>
    <w:rsid w:val="00160400"/>
    <w:rsid w:val="00160CDE"/>
    <w:rsid w:val="001630AE"/>
    <w:rsid w:val="001845C7"/>
    <w:rsid w:val="0019537B"/>
    <w:rsid w:val="001962C5"/>
    <w:rsid w:val="001B34C1"/>
    <w:rsid w:val="001B7331"/>
    <w:rsid w:val="001D21DE"/>
    <w:rsid w:val="002023B4"/>
    <w:rsid w:val="002141E7"/>
    <w:rsid w:val="00245437"/>
    <w:rsid w:val="0024787A"/>
    <w:rsid w:val="002716D2"/>
    <w:rsid w:val="002949DF"/>
    <w:rsid w:val="002B1B1D"/>
    <w:rsid w:val="002B3056"/>
    <w:rsid w:val="002C016F"/>
    <w:rsid w:val="002D61C1"/>
    <w:rsid w:val="00323EF9"/>
    <w:rsid w:val="00336238"/>
    <w:rsid w:val="00351507"/>
    <w:rsid w:val="003538B4"/>
    <w:rsid w:val="00386FF3"/>
    <w:rsid w:val="0038729B"/>
    <w:rsid w:val="003911A1"/>
    <w:rsid w:val="00392870"/>
    <w:rsid w:val="0039295B"/>
    <w:rsid w:val="003A1CE5"/>
    <w:rsid w:val="003B032B"/>
    <w:rsid w:val="003B62F3"/>
    <w:rsid w:val="003C1E12"/>
    <w:rsid w:val="003E003E"/>
    <w:rsid w:val="0040532F"/>
    <w:rsid w:val="00410CE7"/>
    <w:rsid w:val="00410EC3"/>
    <w:rsid w:val="00434AA3"/>
    <w:rsid w:val="00456105"/>
    <w:rsid w:val="004601DD"/>
    <w:rsid w:val="00461212"/>
    <w:rsid w:val="004740BB"/>
    <w:rsid w:val="00474A27"/>
    <w:rsid w:val="004873A6"/>
    <w:rsid w:val="004A64EA"/>
    <w:rsid w:val="004B2EAB"/>
    <w:rsid w:val="004D242F"/>
    <w:rsid w:val="00526AD9"/>
    <w:rsid w:val="00542B98"/>
    <w:rsid w:val="0055734C"/>
    <w:rsid w:val="005839BB"/>
    <w:rsid w:val="0058499E"/>
    <w:rsid w:val="00584E24"/>
    <w:rsid w:val="00596B77"/>
    <w:rsid w:val="005A1C47"/>
    <w:rsid w:val="005C4468"/>
    <w:rsid w:val="005C5740"/>
    <w:rsid w:val="005D1234"/>
    <w:rsid w:val="005D53C7"/>
    <w:rsid w:val="005E2B45"/>
    <w:rsid w:val="005F00B4"/>
    <w:rsid w:val="005F357D"/>
    <w:rsid w:val="005F5669"/>
    <w:rsid w:val="00600974"/>
    <w:rsid w:val="00610EB5"/>
    <w:rsid w:val="006243F0"/>
    <w:rsid w:val="006364B6"/>
    <w:rsid w:val="006476D8"/>
    <w:rsid w:val="00650CC7"/>
    <w:rsid w:val="00666F55"/>
    <w:rsid w:val="00685CF3"/>
    <w:rsid w:val="006A3F78"/>
    <w:rsid w:val="006C112F"/>
    <w:rsid w:val="00715C57"/>
    <w:rsid w:val="007350CE"/>
    <w:rsid w:val="007563DD"/>
    <w:rsid w:val="007701E3"/>
    <w:rsid w:val="007859C8"/>
    <w:rsid w:val="0079017F"/>
    <w:rsid w:val="0079240A"/>
    <w:rsid w:val="00794260"/>
    <w:rsid w:val="007A05D7"/>
    <w:rsid w:val="007C022C"/>
    <w:rsid w:val="007C0E83"/>
    <w:rsid w:val="007D20AC"/>
    <w:rsid w:val="007D5A47"/>
    <w:rsid w:val="007E74E6"/>
    <w:rsid w:val="007F4755"/>
    <w:rsid w:val="007F53DB"/>
    <w:rsid w:val="007F59C8"/>
    <w:rsid w:val="00801940"/>
    <w:rsid w:val="008036F3"/>
    <w:rsid w:val="00804566"/>
    <w:rsid w:val="00813F8B"/>
    <w:rsid w:val="00814F9E"/>
    <w:rsid w:val="0081722F"/>
    <w:rsid w:val="008414DC"/>
    <w:rsid w:val="00841D40"/>
    <w:rsid w:val="00851DC3"/>
    <w:rsid w:val="00852E60"/>
    <w:rsid w:val="00862620"/>
    <w:rsid w:val="00865DCB"/>
    <w:rsid w:val="008723BA"/>
    <w:rsid w:val="00876293"/>
    <w:rsid w:val="0089782A"/>
    <w:rsid w:val="008A0462"/>
    <w:rsid w:val="008A1FE5"/>
    <w:rsid w:val="008B0D41"/>
    <w:rsid w:val="008B4E11"/>
    <w:rsid w:val="008B6F40"/>
    <w:rsid w:val="008F08DA"/>
    <w:rsid w:val="008F4CC4"/>
    <w:rsid w:val="00936366"/>
    <w:rsid w:val="00937CFF"/>
    <w:rsid w:val="00967105"/>
    <w:rsid w:val="00977004"/>
    <w:rsid w:val="00A07482"/>
    <w:rsid w:val="00A12B1D"/>
    <w:rsid w:val="00A22295"/>
    <w:rsid w:val="00A3047F"/>
    <w:rsid w:val="00A376F0"/>
    <w:rsid w:val="00A52CF9"/>
    <w:rsid w:val="00A66247"/>
    <w:rsid w:val="00A72A23"/>
    <w:rsid w:val="00AA0EBE"/>
    <w:rsid w:val="00AA2ACB"/>
    <w:rsid w:val="00AA6F62"/>
    <w:rsid w:val="00AB5348"/>
    <w:rsid w:val="00AD644E"/>
    <w:rsid w:val="00AD6865"/>
    <w:rsid w:val="00AF2895"/>
    <w:rsid w:val="00B31BE8"/>
    <w:rsid w:val="00B42D96"/>
    <w:rsid w:val="00B506A9"/>
    <w:rsid w:val="00B60008"/>
    <w:rsid w:val="00B627FE"/>
    <w:rsid w:val="00B92B1A"/>
    <w:rsid w:val="00B94E07"/>
    <w:rsid w:val="00BC4B10"/>
    <w:rsid w:val="00BD3600"/>
    <w:rsid w:val="00BE57D1"/>
    <w:rsid w:val="00C402EA"/>
    <w:rsid w:val="00C460D0"/>
    <w:rsid w:val="00C56222"/>
    <w:rsid w:val="00C618B0"/>
    <w:rsid w:val="00C667F5"/>
    <w:rsid w:val="00C87347"/>
    <w:rsid w:val="00CB36D0"/>
    <w:rsid w:val="00CB52F8"/>
    <w:rsid w:val="00CD5814"/>
    <w:rsid w:val="00CF1CF0"/>
    <w:rsid w:val="00CF26D9"/>
    <w:rsid w:val="00CF5745"/>
    <w:rsid w:val="00D02448"/>
    <w:rsid w:val="00D06F87"/>
    <w:rsid w:val="00D14E26"/>
    <w:rsid w:val="00D25D2E"/>
    <w:rsid w:val="00D30D72"/>
    <w:rsid w:val="00D3409F"/>
    <w:rsid w:val="00D5171D"/>
    <w:rsid w:val="00D62212"/>
    <w:rsid w:val="00D708D0"/>
    <w:rsid w:val="00DA14C7"/>
    <w:rsid w:val="00DD37F7"/>
    <w:rsid w:val="00DD4376"/>
    <w:rsid w:val="00DD4DAA"/>
    <w:rsid w:val="00DD4FAD"/>
    <w:rsid w:val="00DF0966"/>
    <w:rsid w:val="00E25F62"/>
    <w:rsid w:val="00E4146F"/>
    <w:rsid w:val="00E45F99"/>
    <w:rsid w:val="00E4764E"/>
    <w:rsid w:val="00E8194F"/>
    <w:rsid w:val="00E83ABA"/>
    <w:rsid w:val="00E85114"/>
    <w:rsid w:val="00E967DE"/>
    <w:rsid w:val="00EA15BA"/>
    <w:rsid w:val="00EB4385"/>
    <w:rsid w:val="00ED3117"/>
    <w:rsid w:val="00ED7796"/>
    <w:rsid w:val="00EE7E2B"/>
    <w:rsid w:val="00F30BDC"/>
    <w:rsid w:val="00F4176C"/>
    <w:rsid w:val="00F474BF"/>
    <w:rsid w:val="00F5155E"/>
    <w:rsid w:val="00F8119A"/>
    <w:rsid w:val="00F82278"/>
    <w:rsid w:val="00FA640F"/>
    <w:rsid w:val="00FC4182"/>
    <w:rsid w:val="00FD370B"/>
    <w:rsid w:val="00FD5CD9"/>
    <w:rsid w:val="00FE19E9"/>
    <w:rsid w:val="00FE475B"/>
    <w:rsid w:val="00FE5898"/>
    <w:rsid w:val="00FF0E33"/>
    <w:rsid w:val="00FF5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7E9DC2C"/>
  <w15:chartTrackingRefBased/>
  <w15:docId w15:val="{46F56F8A-DC93-4164-9625-CB9B9622B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242F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5F9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410CE7"/>
    <w:pPr>
      <w:spacing w:after="240"/>
      <w:jc w:val="center"/>
    </w:pPr>
    <w:rPr>
      <w:rFonts w:ascii="Calibri" w:hAnsi="Calibri"/>
      <w:b/>
      <w:noProof/>
      <w:color w:val="FFFFFF" w:themeColor="background1"/>
      <w:sz w:val="20"/>
      <w:szCs w:val="3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94E07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94E07"/>
    <w:rPr>
      <w:rFonts w:ascii="Consolas" w:eastAsia="Times New Roman" w:hAnsi="Consolas" w:cs="Times New Roman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5F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5F62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E7E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E7E2B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E7E2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E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E2B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45F9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600974"/>
    <w:pPr>
      <w:spacing w:before="100" w:beforeAutospacing="1" w:after="100" w:afterAutospacing="1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EB4385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ED3117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937CFF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8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8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yperlink" Target="mailto:cortiz@ssp.com" TargetMode="External"/><Relationship Id="rId26" Type="http://schemas.openxmlformats.org/officeDocument/2006/relationships/hyperlink" Target="mailto:sheyboer@cylance.com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rachel.davalle@solutionssimplified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hyperlink" Target="mailto:epitts@ssp.com" TargetMode="External"/><Relationship Id="rId25" Type="http://schemas.openxmlformats.org/officeDocument/2006/relationships/hyperlink" Target="mailto:sean.lane@crowdstrike.com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gsa.acgov.org/do-business-with-us/vendor-support/small-local-and-emerging-businesses/" TargetMode="External"/><Relationship Id="rId20" Type="http://schemas.openxmlformats.org/officeDocument/2006/relationships/hyperlink" Target="mailto:govt@tscti.com" TargetMode="External"/><Relationship Id="rId29" Type="http://schemas.openxmlformats.org/officeDocument/2006/relationships/hyperlink" Target="mailto:dlawson@cornerstoneconcilium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sa.acgov.org/do-business-with-us/contracting-opportunities/" TargetMode="External"/><Relationship Id="rId24" Type="http://schemas.openxmlformats.org/officeDocument/2006/relationships/hyperlink" Target="mailto:brad.weinstein@crowdstrike.com;" TargetMode="External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hyperlink" Target="mailto:AnaMaria@fortech.net" TargetMode="External"/><Relationship Id="rId28" Type="http://schemas.openxmlformats.org/officeDocument/2006/relationships/hyperlink" Target="mailto:jmoran@psinapse.com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dlawson@cornerstoneconcilium.com" TargetMode="External"/><Relationship Id="rId31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hyperlink" Target="mailto:kevin.doby@kompsys.com" TargetMode="External"/><Relationship Id="rId27" Type="http://schemas.openxmlformats.org/officeDocument/2006/relationships/hyperlink" Target="mailto:sluneau@psinapse.com" TargetMode="External"/><Relationship Id="rId30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CB6CCFB898A6418438C547D5660152" ma:contentTypeVersion="7" ma:contentTypeDescription="Create a new document." ma:contentTypeScope="" ma:versionID="34503674d370f932e5f61292e49ccd4c">
  <xsd:schema xmlns:xsd="http://www.w3.org/2001/XMLSchema" xmlns:xs="http://www.w3.org/2001/XMLSchema" xmlns:p="http://schemas.microsoft.com/office/2006/metadata/properties" xmlns:ns2="e3e81e9a-5006-40c4-a969-2a7deec45e2f" xmlns:ns3="ef22eea8-2c10-4a2f-8167-165b96e92744" targetNamespace="http://schemas.microsoft.com/office/2006/metadata/properties" ma:root="true" ma:fieldsID="25b46ca576709f968e825ce3934de9be" ns2:_="" ns3:_="">
    <xsd:import namespace="e3e81e9a-5006-40c4-a969-2a7deec45e2f"/>
    <xsd:import namespace="ef22eea8-2c10-4a2f-8167-165b96e927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e81e9a-5006-40c4-a969-2a7deec45e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2eea8-2c10-4a2f-8167-165b96e9274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66124D-EF22-4CAA-927C-7A604B534A9B}">
  <ds:schemaRefs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ef22eea8-2c10-4a2f-8167-165b96e92744"/>
    <ds:schemaRef ds:uri="http://purl.org/dc/terms/"/>
    <ds:schemaRef ds:uri="e3e81e9a-5006-40c4-a969-2a7deec45e2f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692497F0-1B0E-4307-B3B1-8287D1B12D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3A6E2D0-2524-47B0-9316-C431CF362D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e81e9a-5006-40c4-a969-2a7deec45e2f"/>
    <ds:schemaRef ds:uri="ef22eea8-2c10-4a2f-8167-165b96e927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198EC64-0469-48EB-BBC6-72548103A2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714</Words>
  <Characters>9776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FP 901877 QA CUPA Consultation Svcs</vt:lpstr>
    </vt:vector>
  </TitlesOfParts>
  <Company/>
  <LinksUpToDate>false</LinksUpToDate>
  <CharactersWithSpaces>11468</CharactersWithSpaces>
  <SharedDoc>false</SharedDoc>
  <HLinks>
    <vt:vector size="90" baseType="variant">
      <vt:variant>
        <vt:i4>2293780</vt:i4>
      </vt:variant>
      <vt:variant>
        <vt:i4>42</vt:i4>
      </vt:variant>
      <vt:variant>
        <vt:i4>0</vt:i4>
      </vt:variant>
      <vt:variant>
        <vt:i4>5</vt:i4>
      </vt:variant>
      <vt:variant>
        <vt:lpwstr>mailto:dlawson@cornerstoneconcilium.com</vt:lpwstr>
      </vt:variant>
      <vt:variant>
        <vt:lpwstr/>
      </vt:variant>
      <vt:variant>
        <vt:i4>4194417</vt:i4>
      </vt:variant>
      <vt:variant>
        <vt:i4>39</vt:i4>
      </vt:variant>
      <vt:variant>
        <vt:i4>0</vt:i4>
      </vt:variant>
      <vt:variant>
        <vt:i4>5</vt:i4>
      </vt:variant>
      <vt:variant>
        <vt:lpwstr>mailto:jmoran@psinapse.com</vt:lpwstr>
      </vt:variant>
      <vt:variant>
        <vt:lpwstr/>
      </vt:variant>
      <vt:variant>
        <vt:i4>4063234</vt:i4>
      </vt:variant>
      <vt:variant>
        <vt:i4>36</vt:i4>
      </vt:variant>
      <vt:variant>
        <vt:i4>0</vt:i4>
      </vt:variant>
      <vt:variant>
        <vt:i4>5</vt:i4>
      </vt:variant>
      <vt:variant>
        <vt:lpwstr>mailto:sluneau@psinapse.com</vt:lpwstr>
      </vt:variant>
      <vt:variant>
        <vt:lpwstr/>
      </vt:variant>
      <vt:variant>
        <vt:i4>589857</vt:i4>
      </vt:variant>
      <vt:variant>
        <vt:i4>33</vt:i4>
      </vt:variant>
      <vt:variant>
        <vt:i4>0</vt:i4>
      </vt:variant>
      <vt:variant>
        <vt:i4>5</vt:i4>
      </vt:variant>
      <vt:variant>
        <vt:lpwstr>mailto:sheyboer@cylance.com</vt:lpwstr>
      </vt:variant>
      <vt:variant>
        <vt:lpwstr/>
      </vt:variant>
      <vt:variant>
        <vt:i4>4456493</vt:i4>
      </vt:variant>
      <vt:variant>
        <vt:i4>30</vt:i4>
      </vt:variant>
      <vt:variant>
        <vt:i4>0</vt:i4>
      </vt:variant>
      <vt:variant>
        <vt:i4>5</vt:i4>
      </vt:variant>
      <vt:variant>
        <vt:lpwstr>mailto:sean.lane@crowdstrike.com</vt:lpwstr>
      </vt:variant>
      <vt:variant>
        <vt:lpwstr/>
      </vt:variant>
      <vt:variant>
        <vt:i4>786468</vt:i4>
      </vt:variant>
      <vt:variant>
        <vt:i4>27</vt:i4>
      </vt:variant>
      <vt:variant>
        <vt:i4>0</vt:i4>
      </vt:variant>
      <vt:variant>
        <vt:i4>5</vt:i4>
      </vt:variant>
      <vt:variant>
        <vt:lpwstr>mailto:brad.weinstein@crowdstrike.com;</vt:lpwstr>
      </vt:variant>
      <vt:variant>
        <vt:lpwstr/>
      </vt:variant>
      <vt:variant>
        <vt:i4>1638445</vt:i4>
      </vt:variant>
      <vt:variant>
        <vt:i4>24</vt:i4>
      </vt:variant>
      <vt:variant>
        <vt:i4>0</vt:i4>
      </vt:variant>
      <vt:variant>
        <vt:i4>5</vt:i4>
      </vt:variant>
      <vt:variant>
        <vt:lpwstr>mailto:AnaMaria@fortech.net</vt:lpwstr>
      </vt:variant>
      <vt:variant>
        <vt:lpwstr/>
      </vt:variant>
      <vt:variant>
        <vt:i4>7340059</vt:i4>
      </vt:variant>
      <vt:variant>
        <vt:i4>21</vt:i4>
      </vt:variant>
      <vt:variant>
        <vt:i4>0</vt:i4>
      </vt:variant>
      <vt:variant>
        <vt:i4>5</vt:i4>
      </vt:variant>
      <vt:variant>
        <vt:lpwstr>mailto:kevin.doby@kompsys.com</vt:lpwstr>
      </vt:variant>
      <vt:variant>
        <vt:lpwstr/>
      </vt:variant>
      <vt:variant>
        <vt:i4>7864410</vt:i4>
      </vt:variant>
      <vt:variant>
        <vt:i4>18</vt:i4>
      </vt:variant>
      <vt:variant>
        <vt:i4>0</vt:i4>
      </vt:variant>
      <vt:variant>
        <vt:i4>5</vt:i4>
      </vt:variant>
      <vt:variant>
        <vt:lpwstr>mailto:rachel.davalle@solutionssimplified</vt:lpwstr>
      </vt:variant>
      <vt:variant>
        <vt:lpwstr/>
      </vt:variant>
      <vt:variant>
        <vt:i4>7667788</vt:i4>
      </vt:variant>
      <vt:variant>
        <vt:i4>15</vt:i4>
      </vt:variant>
      <vt:variant>
        <vt:i4>0</vt:i4>
      </vt:variant>
      <vt:variant>
        <vt:i4>5</vt:i4>
      </vt:variant>
      <vt:variant>
        <vt:lpwstr>mailto:govt@tscti.com</vt:lpwstr>
      </vt:variant>
      <vt:variant>
        <vt:lpwstr/>
      </vt:variant>
      <vt:variant>
        <vt:i4>2293780</vt:i4>
      </vt:variant>
      <vt:variant>
        <vt:i4>12</vt:i4>
      </vt:variant>
      <vt:variant>
        <vt:i4>0</vt:i4>
      </vt:variant>
      <vt:variant>
        <vt:i4>5</vt:i4>
      </vt:variant>
      <vt:variant>
        <vt:lpwstr>mailto:dlawson@cornerstoneconcilium.com</vt:lpwstr>
      </vt:variant>
      <vt:variant>
        <vt:lpwstr/>
      </vt:variant>
      <vt:variant>
        <vt:i4>6815819</vt:i4>
      </vt:variant>
      <vt:variant>
        <vt:i4>9</vt:i4>
      </vt:variant>
      <vt:variant>
        <vt:i4>0</vt:i4>
      </vt:variant>
      <vt:variant>
        <vt:i4>5</vt:i4>
      </vt:variant>
      <vt:variant>
        <vt:lpwstr>mailto:cortiz@ssp.com</vt:lpwstr>
      </vt:variant>
      <vt:variant>
        <vt:lpwstr/>
      </vt:variant>
      <vt:variant>
        <vt:i4>6815837</vt:i4>
      </vt:variant>
      <vt:variant>
        <vt:i4>6</vt:i4>
      </vt:variant>
      <vt:variant>
        <vt:i4>0</vt:i4>
      </vt:variant>
      <vt:variant>
        <vt:i4>5</vt:i4>
      </vt:variant>
      <vt:variant>
        <vt:lpwstr>mailto:epitts@ssp.com</vt:lpwstr>
      </vt:variant>
      <vt:variant>
        <vt:lpwstr/>
      </vt:variant>
      <vt:variant>
        <vt:i4>524310</vt:i4>
      </vt:variant>
      <vt:variant>
        <vt:i4>3</vt:i4>
      </vt:variant>
      <vt:variant>
        <vt:i4>0</vt:i4>
      </vt:variant>
      <vt:variant>
        <vt:i4>5</vt:i4>
      </vt:variant>
      <vt:variant>
        <vt:lpwstr>https://gsa.acgov.org/do-business-with-us/vendor-support/small-local-and-emerging-businesses/</vt:lpwstr>
      </vt:variant>
      <vt:variant>
        <vt:lpwstr/>
      </vt:variant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P 901877 QA CUPA Consultation Svcs</dc:title>
  <dc:subject/>
  <dc:creator>Truong, Thuy   GSA - Purchasing Department</dc:creator>
  <cp:keywords/>
  <dc:description/>
  <cp:lastModifiedBy>Ramesh, Azizullah  GSA - Procurement Department</cp:lastModifiedBy>
  <cp:revision>2</cp:revision>
  <dcterms:created xsi:type="dcterms:W3CDTF">2024-12-03T17:07:00Z</dcterms:created>
  <dcterms:modified xsi:type="dcterms:W3CDTF">2024-12-03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CB6CCFB898A6418438C547D5660152</vt:lpwstr>
  </property>
  <property fmtid="{D5CDD505-2E9C-101B-9397-08002B2CF9AE}" pid="3" name="_dlc_DocIdItemGuid">
    <vt:lpwstr>2cef1f2e-8719-4df8-8d82-9f694c93a597</vt:lpwstr>
  </property>
  <property fmtid="{D5CDD505-2E9C-101B-9397-08002B2CF9AE}" pid="4" name="GrammarlyDocumentId">
    <vt:lpwstr>88f1a86ea9854755bbcfd42ba96e506983d024a0cfbb91d9ef1d85308e017a5e</vt:lpwstr>
  </property>
</Properties>
</file>